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033F" w14:textId="77777777" w:rsidR="006C5DB7" w:rsidRPr="002049A4" w:rsidRDefault="00CE1A5F" w:rsidP="007227F7">
      <w:pPr>
        <w:pStyle w:val="Logo"/>
      </w:pPr>
      <w:bookmarkStart w:id="0" w:name="_Hlk86355912"/>
      <w:r w:rsidRPr="004D21B9">
        <w:rPr>
          <w:noProof/>
        </w:rPr>
        <w:drawing>
          <wp:inline distT="0" distB="0" distL="0" distR="0" wp14:anchorId="00732A4F" wp14:editId="5D2ABC97">
            <wp:extent cx="2092325" cy="59312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92325" cy="593128"/>
                    </a:xfrm>
                    <a:prstGeom prst="rect">
                      <a:avLst/>
                    </a:prstGeom>
                    <a:noFill/>
                    <a:ln>
                      <a:noFill/>
                    </a:ln>
                  </pic:spPr>
                </pic:pic>
              </a:graphicData>
            </a:graphic>
          </wp:inline>
        </w:drawing>
      </w:r>
    </w:p>
    <w:p w14:paraId="29328D09" w14:textId="77777777" w:rsidR="006C5DB7" w:rsidRPr="002049A4" w:rsidRDefault="006C5DB7" w:rsidP="007227F7">
      <w:pPr>
        <w:pStyle w:val="H1-Title"/>
      </w:pPr>
    </w:p>
    <w:p w14:paraId="13596392" w14:textId="77777777" w:rsidR="006C5DB7" w:rsidRPr="002049A4" w:rsidRDefault="006C5DB7" w:rsidP="007227F7">
      <w:pPr>
        <w:pStyle w:val="H1-Title"/>
      </w:pPr>
    </w:p>
    <w:p w14:paraId="674D8E96" w14:textId="77777777" w:rsidR="006C5DB7" w:rsidRPr="002049A4" w:rsidRDefault="006C5DB7" w:rsidP="007227F7">
      <w:pPr>
        <w:pStyle w:val="H1-Title"/>
      </w:pPr>
    </w:p>
    <w:p w14:paraId="2563F353" w14:textId="77777777" w:rsidR="00FE2869" w:rsidRPr="002049A4" w:rsidRDefault="00FE2869" w:rsidP="007227F7">
      <w:pPr>
        <w:pStyle w:val="H1-Title"/>
      </w:pPr>
    </w:p>
    <w:p w14:paraId="067A8109" w14:textId="77777777" w:rsidR="00FE2869" w:rsidRPr="002049A4" w:rsidRDefault="00FE2869" w:rsidP="007227F7">
      <w:pPr>
        <w:pStyle w:val="H1-Title"/>
      </w:pPr>
    </w:p>
    <w:p w14:paraId="24B4ED7E" w14:textId="77777777" w:rsidR="00FE2869" w:rsidRDefault="00FE2869" w:rsidP="007227F7">
      <w:pPr>
        <w:pStyle w:val="H1-Title"/>
      </w:pPr>
    </w:p>
    <w:p w14:paraId="4C07CF98" w14:textId="77777777" w:rsidR="003C560B" w:rsidRPr="002049A4" w:rsidRDefault="003C560B" w:rsidP="007227F7">
      <w:pPr>
        <w:pStyle w:val="H1-Title"/>
      </w:pPr>
    </w:p>
    <w:p w14:paraId="62B3C55F" w14:textId="7F879359" w:rsidR="009F0F6D" w:rsidRDefault="009F0F6D" w:rsidP="009F0F6D">
      <w:pPr>
        <w:pStyle w:val="H1-Title"/>
      </w:pPr>
      <w:r>
        <w:t>MAX</w:t>
      </w:r>
      <w:r w:rsidR="00560DB0">
        <w:t>78000</w:t>
      </w:r>
      <w:r>
        <w:t xml:space="preserve"> </w:t>
      </w:r>
      <w:r w:rsidR="00342026">
        <w:t xml:space="preserve">Secure </w:t>
      </w:r>
      <w:r>
        <w:t>Bootloader</w:t>
      </w:r>
    </w:p>
    <w:p w14:paraId="25A7AE79" w14:textId="77777777" w:rsidR="009F0F6D" w:rsidRDefault="009F0F6D" w:rsidP="009F0F6D">
      <w:pPr>
        <w:pStyle w:val="H1-Title"/>
      </w:pPr>
      <w:r>
        <w:t>In-Application Programming</w:t>
      </w:r>
    </w:p>
    <w:p w14:paraId="2CDD0D15" w14:textId="77777777" w:rsidR="00240A4C" w:rsidRPr="007227F7" w:rsidRDefault="009F0F6D" w:rsidP="009F0F6D">
      <w:pPr>
        <w:pStyle w:val="H1-Title"/>
      </w:pPr>
      <w:r>
        <w:t>with Python</w:t>
      </w:r>
      <w:r w:rsidRPr="009F0F6D">
        <w:rPr>
          <w:rStyle w:val="H1-TitleSuperscript"/>
        </w:rPr>
        <w:t>®</w:t>
      </w:r>
      <w:r>
        <w:t xml:space="preserve"> User Guide</w:t>
      </w:r>
    </w:p>
    <w:p w14:paraId="374BB027" w14:textId="26BECB0B" w:rsidR="007E02EB" w:rsidRPr="007227F7" w:rsidRDefault="009F0F6D" w:rsidP="007227F7">
      <w:pPr>
        <w:pStyle w:val="RevDate"/>
      </w:pPr>
      <w:bookmarkStart w:id="1" w:name="OLE_LINK1"/>
      <w:bookmarkStart w:id="2" w:name="OLE_LINK2"/>
      <w:r>
        <w:t>UG</w:t>
      </w:r>
      <w:r w:rsidR="00473EC1">
        <w:t>xxxx</w:t>
      </w:r>
      <w:r>
        <w:t xml:space="preserve">, </w:t>
      </w:r>
      <w:r w:rsidRPr="00FB3CDE">
        <w:t xml:space="preserve">Rev </w:t>
      </w:r>
      <w:r w:rsidR="00A25D37">
        <w:t>4</w:t>
      </w:r>
      <w:r w:rsidRPr="00FB3CDE">
        <w:t xml:space="preserve">; </w:t>
      </w:r>
      <w:r w:rsidR="00A25D37">
        <w:t>10</w:t>
      </w:r>
      <w:r>
        <w:t>/</w:t>
      </w:r>
      <w:r w:rsidRPr="00FB3CDE">
        <w:t>2</w:t>
      </w:r>
      <w:r w:rsidR="00632BFF">
        <w:t>1</w:t>
      </w:r>
    </w:p>
    <w:bookmarkEnd w:id="1"/>
    <w:bookmarkEnd w:id="2"/>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77777777" w:rsidR="006C5DB7" w:rsidRPr="002049A4" w:rsidRDefault="006C5DB7" w:rsidP="007227F7">
      <w:pPr>
        <w:pStyle w:val="Body"/>
      </w:pPr>
      <w:bookmarkStart w:id="3" w:name="OLE_LINK10"/>
      <w:bookmarkStart w:id="4" w:name="OLE_LINK11"/>
    </w:p>
    <w:p w14:paraId="1BEC834A" w14:textId="77777777" w:rsidR="00FE2869" w:rsidRPr="007227F7" w:rsidRDefault="00935FF1" w:rsidP="007227F7">
      <w:pPr>
        <w:pStyle w:val="Abstract"/>
      </w:pPr>
      <w:r w:rsidRPr="007227F7">
        <w:t>Abstract</w:t>
      </w:r>
    </w:p>
    <w:p w14:paraId="5B7565C7" w14:textId="3C715FDB"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2"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5" w:name="OLE_LINK3"/>
      <w:bookmarkStart w:id="6" w:name="OLE_LINK4"/>
      <w:bookmarkEnd w:id="3"/>
      <w:bookmarkEnd w:id="4"/>
      <w:r w:rsidRPr="002049A4">
        <w:lastRenderedPageBreak/>
        <w:t>Table of Contents</w:t>
      </w:r>
    </w:p>
    <w:p w14:paraId="0DE46F7D" w14:textId="6A615BBC" w:rsidR="00845343" w:rsidRDefault="008462B3">
      <w:pPr>
        <w:pStyle w:val="TOC1"/>
        <w:tabs>
          <w:tab w:val="right" w:leader="dot" w:pos="9350"/>
        </w:tabs>
        <w:rPr>
          <w:rFonts w:asciiTheme="minorHAnsi" w:eastAsiaTheme="minorEastAsia" w:hAnsiTheme="minorHAnsi" w:cstheme="minorBidi"/>
          <w:noProof/>
          <w:snapToGrid/>
        </w:rPr>
      </w:pPr>
      <w:r w:rsidRPr="00CE0397">
        <w:fldChar w:fldCharType="begin"/>
      </w:r>
      <w:r w:rsidRPr="00CE0397">
        <w:instrText xml:space="preserve"> TOC \h \z \t "*H2-Heading,1,*H3-Heading,2,*H4-Heading,3" </w:instrText>
      </w:r>
      <w:r w:rsidRPr="00CE0397">
        <w:fldChar w:fldCharType="separate"/>
      </w:r>
      <w:hyperlink w:anchor="_Toc86363057" w:history="1">
        <w:r w:rsidR="00845343" w:rsidRPr="00FB0C02">
          <w:rPr>
            <w:rStyle w:val="Hyperlink"/>
            <w:noProof/>
          </w:rPr>
          <w:t>Introduction</w:t>
        </w:r>
        <w:r w:rsidR="00845343">
          <w:rPr>
            <w:noProof/>
            <w:webHidden/>
          </w:rPr>
          <w:tab/>
        </w:r>
        <w:r w:rsidR="00845343">
          <w:rPr>
            <w:noProof/>
            <w:webHidden/>
          </w:rPr>
          <w:fldChar w:fldCharType="begin"/>
        </w:r>
        <w:r w:rsidR="00845343">
          <w:rPr>
            <w:noProof/>
            <w:webHidden/>
          </w:rPr>
          <w:instrText xml:space="preserve"> PAGEREF _Toc86363057 \h </w:instrText>
        </w:r>
        <w:r w:rsidR="00845343">
          <w:rPr>
            <w:noProof/>
            <w:webHidden/>
          </w:rPr>
        </w:r>
        <w:r w:rsidR="00845343">
          <w:rPr>
            <w:noProof/>
            <w:webHidden/>
          </w:rPr>
          <w:fldChar w:fldCharType="separate"/>
        </w:r>
        <w:r w:rsidR="008A3EDE">
          <w:rPr>
            <w:noProof/>
            <w:webHidden/>
          </w:rPr>
          <w:t>4</w:t>
        </w:r>
        <w:r w:rsidR="00845343">
          <w:rPr>
            <w:noProof/>
            <w:webHidden/>
          </w:rPr>
          <w:fldChar w:fldCharType="end"/>
        </w:r>
      </w:hyperlink>
    </w:p>
    <w:p w14:paraId="0F95BE84" w14:textId="39ACD788" w:rsidR="00845343" w:rsidRDefault="0068144A">
      <w:pPr>
        <w:pStyle w:val="TOC1"/>
        <w:tabs>
          <w:tab w:val="right" w:leader="dot" w:pos="9350"/>
        </w:tabs>
        <w:rPr>
          <w:rFonts w:asciiTheme="minorHAnsi" w:eastAsiaTheme="minorEastAsia" w:hAnsiTheme="minorHAnsi" w:cstheme="minorBidi"/>
          <w:noProof/>
          <w:snapToGrid/>
        </w:rPr>
      </w:pPr>
      <w:hyperlink w:anchor="_Toc86363058" w:history="1">
        <w:r w:rsidR="00845343" w:rsidRPr="00FB0C02">
          <w:rPr>
            <w:rStyle w:val="Hyperlink"/>
            <w:noProof/>
          </w:rPr>
          <w:t>System Requirements</w:t>
        </w:r>
        <w:r w:rsidR="00845343">
          <w:rPr>
            <w:noProof/>
            <w:webHidden/>
          </w:rPr>
          <w:tab/>
        </w:r>
        <w:r w:rsidR="00845343">
          <w:rPr>
            <w:noProof/>
            <w:webHidden/>
          </w:rPr>
          <w:fldChar w:fldCharType="begin"/>
        </w:r>
        <w:r w:rsidR="00845343">
          <w:rPr>
            <w:noProof/>
            <w:webHidden/>
          </w:rPr>
          <w:instrText xml:space="preserve"> PAGEREF _Toc86363058 \h </w:instrText>
        </w:r>
        <w:r w:rsidR="00845343">
          <w:rPr>
            <w:noProof/>
            <w:webHidden/>
          </w:rPr>
        </w:r>
        <w:r w:rsidR="00845343">
          <w:rPr>
            <w:noProof/>
            <w:webHidden/>
          </w:rPr>
          <w:fldChar w:fldCharType="separate"/>
        </w:r>
        <w:r w:rsidR="008A3EDE">
          <w:rPr>
            <w:noProof/>
            <w:webHidden/>
          </w:rPr>
          <w:t>5</w:t>
        </w:r>
        <w:r w:rsidR="00845343">
          <w:rPr>
            <w:noProof/>
            <w:webHidden/>
          </w:rPr>
          <w:fldChar w:fldCharType="end"/>
        </w:r>
      </w:hyperlink>
    </w:p>
    <w:p w14:paraId="7EBA98F4" w14:textId="3282933D" w:rsidR="00845343" w:rsidRDefault="0068144A">
      <w:pPr>
        <w:pStyle w:val="TOC1"/>
        <w:tabs>
          <w:tab w:val="right" w:leader="dot" w:pos="9350"/>
        </w:tabs>
        <w:rPr>
          <w:rFonts w:asciiTheme="minorHAnsi" w:eastAsiaTheme="minorEastAsia" w:hAnsiTheme="minorHAnsi" w:cstheme="minorBidi"/>
          <w:noProof/>
          <w:snapToGrid/>
        </w:rPr>
      </w:pPr>
      <w:hyperlink w:anchor="_Toc86363059" w:history="1">
        <w:r w:rsidR="00845343" w:rsidRPr="00FB0C02">
          <w:rPr>
            <w:rStyle w:val="Hyperlink"/>
            <w:noProof/>
          </w:rPr>
          <w:t>Maxim Toolchain Installation</w:t>
        </w:r>
        <w:r w:rsidR="00845343">
          <w:rPr>
            <w:noProof/>
            <w:webHidden/>
          </w:rPr>
          <w:tab/>
        </w:r>
        <w:r w:rsidR="00845343">
          <w:rPr>
            <w:noProof/>
            <w:webHidden/>
          </w:rPr>
          <w:fldChar w:fldCharType="begin"/>
        </w:r>
        <w:r w:rsidR="00845343">
          <w:rPr>
            <w:noProof/>
            <w:webHidden/>
          </w:rPr>
          <w:instrText xml:space="preserve"> PAGEREF _Toc86363059 \h </w:instrText>
        </w:r>
        <w:r w:rsidR="00845343">
          <w:rPr>
            <w:noProof/>
            <w:webHidden/>
          </w:rPr>
        </w:r>
        <w:r w:rsidR="00845343">
          <w:rPr>
            <w:noProof/>
            <w:webHidden/>
          </w:rPr>
          <w:fldChar w:fldCharType="separate"/>
        </w:r>
        <w:r w:rsidR="008A3EDE">
          <w:rPr>
            <w:noProof/>
            <w:webHidden/>
          </w:rPr>
          <w:t>5</w:t>
        </w:r>
        <w:r w:rsidR="00845343">
          <w:rPr>
            <w:noProof/>
            <w:webHidden/>
          </w:rPr>
          <w:fldChar w:fldCharType="end"/>
        </w:r>
      </w:hyperlink>
    </w:p>
    <w:p w14:paraId="578AC206" w14:textId="715A67B6" w:rsidR="00845343" w:rsidRDefault="0068144A">
      <w:pPr>
        <w:pStyle w:val="TOC1"/>
        <w:tabs>
          <w:tab w:val="right" w:leader="dot" w:pos="9350"/>
        </w:tabs>
        <w:rPr>
          <w:rFonts w:asciiTheme="minorHAnsi" w:eastAsiaTheme="minorEastAsia" w:hAnsiTheme="minorHAnsi" w:cstheme="minorBidi"/>
          <w:noProof/>
          <w:snapToGrid/>
        </w:rPr>
      </w:pPr>
      <w:hyperlink w:anchor="_Toc86363060" w:history="1">
        <w:r w:rsidR="00845343" w:rsidRPr="00FB0C02">
          <w:rPr>
            <w:rStyle w:val="Hyperlink"/>
            <w:noProof/>
          </w:rPr>
          <w:t>Environment Setup</w:t>
        </w:r>
        <w:r w:rsidR="00845343">
          <w:rPr>
            <w:noProof/>
            <w:webHidden/>
          </w:rPr>
          <w:tab/>
        </w:r>
        <w:r w:rsidR="00845343">
          <w:rPr>
            <w:noProof/>
            <w:webHidden/>
          </w:rPr>
          <w:fldChar w:fldCharType="begin"/>
        </w:r>
        <w:r w:rsidR="00845343">
          <w:rPr>
            <w:noProof/>
            <w:webHidden/>
          </w:rPr>
          <w:instrText xml:space="preserve"> PAGEREF _Toc86363060 \h </w:instrText>
        </w:r>
        <w:r w:rsidR="00845343">
          <w:rPr>
            <w:noProof/>
            <w:webHidden/>
          </w:rPr>
        </w:r>
        <w:r w:rsidR="00845343">
          <w:rPr>
            <w:noProof/>
            <w:webHidden/>
          </w:rPr>
          <w:fldChar w:fldCharType="separate"/>
        </w:r>
        <w:r w:rsidR="008A3EDE">
          <w:rPr>
            <w:noProof/>
            <w:webHidden/>
          </w:rPr>
          <w:t>6</w:t>
        </w:r>
        <w:r w:rsidR="00845343">
          <w:rPr>
            <w:noProof/>
            <w:webHidden/>
          </w:rPr>
          <w:fldChar w:fldCharType="end"/>
        </w:r>
      </w:hyperlink>
    </w:p>
    <w:p w14:paraId="014243EA" w14:textId="0B29FCD8" w:rsidR="00845343" w:rsidRDefault="0068144A">
      <w:pPr>
        <w:pStyle w:val="TOC2"/>
        <w:tabs>
          <w:tab w:val="right" w:leader="dot" w:pos="9350"/>
        </w:tabs>
        <w:rPr>
          <w:rFonts w:asciiTheme="minorHAnsi" w:eastAsiaTheme="minorEastAsia" w:hAnsiTheme="minorHAnsi" w:cstheme="minorBidi"/>
          <w:noProof/>
          <w:snapToGrid/>
        </w:rPr>
      </w:pPr>
      <w:hyperlink w:anchor="_Toc86363061" w:history="1">
        <w:r w:rsidR="00845343" w:rsidRPr="00FB0C02">
          <w:rPr>
            <w:rStyle w:val="Hyperlink"/>
            <w:noProof/>
          </w:rPr>
          <w:t>Programming the MAX32630FTHR</w:t>
        </w:r>
        <w:r w:rsidR="00845343">
          <w:rPr>
            <w:noProof/>
            <w:webHidden/>
          </w:rPr>
          <w:tab/>
        </w:r>
        <w:r w:rsidR="00845343">
          <w:rPr>
            <w:noProof/>
            <w:webHidden/>
          </w:rPr>
          <w:fldChar w:fldCharType="begin"/>
        </w:r>
        <w:r w:rsidR="00845343">
          <w:rPr>
            <w:noProof/>
            <w:webHidden/>
          </w:rPr>
          <w:instrText xml:space="preserve"> PAGEREF _Toc86363061 \h </w:instrText>
        </w:r>
        <w:r w:rsidR="00845343">
          <w:rPr>
            <w:noProof/>
            <w:webHidden/>
          </w:rPr>
        </w:r>
        <w:r w:rsidR="00845343">
          <w:rPr>
            <w:noProof/>
            <w:webHidden/>
          </w:rPr>
          <w:fldChar w:fldCharType="separate"/>
        </w:r>
        <w:r w:rsidR="008A3EDE">
          <w:rPr>
            <w:noProof/>
            <w:webHidden/>
          </w:rPr>
          <w:t>6</w:t>
        </w:r>
        <w:r w:rsidR="00845343">
          <w:rPr>
            <w:noProof/>
            <w:webHidden/>
          </w:rPr>
          <w:fldChar w:fldCharType="end"/>
        </w:r>
      </w:hyperlink>
    </w:p>
    <w:p w14:paraId="6634126A" w14:textId="7569186F" w:rsidR="00845343" w:rsidRDefault="0068144A">
      <w:pPr>
        <w:pStyle w:val="TOC2"/>
        <w:tabs>
          <w:tab w:val="right" w:leader="dot" w:pos="9350"/>
        </w:tabs>
        <w:rPr>
          <w:rFonts w:asciiTheme="minorHAnsi" w:eastAsiaTheme="minorEastAsia" w:hAnsiTheme="minorHAnsi" w:cstheme="minorBidi"/>
          <w:noProof/>
          <w:snapToGrid/>
        </w:rPr>
      </w:pPr>
      <w:hyperlink w:anchor="_Toc86363062" w:history="1">
        <w:r w:rsidR="00845343" w:rsidRPr="00FB0C02">
          <w:rPr>
            <w:rStyle w:val="Hyperlink"/>
            <w:noProof/>
          </w:rPr>
          <w:t>Hardware Setup</w:t>
        </w:r>
        <w:r w:rsidR="00845343">
          <w:rPr>
            <w:noProof/>
            <w:webHidden/>
          </w:rPr>
          <w:tab/>
        </w:r>
        <w:r w:rsidR="00845343">
          <w:rPr>
            <w:noProof/>
            <w:webHidden/>
          </w:rPr>
          <w:fldChar w:fldCharType="begin"/>
        </w:r>
        <w:r w:rsidR="00845343">
          <w:rPr>
            <w:noProof/>
            <w:webHidden/>
          </w:rPr>
          <w:instrText xml:space="preserve"> PAGEREF _Toc86363062 \h </w:instrText>
        </w:r>
        <w:r w:rsidR="00845343">
          <w:rPr>
            <w:noProof/>
            <w:webHidden/>
          </w:rPr>
        </w:r>
        <w:r w:rsidR="00845343">
          <w:rPr>
            <w:noProof/>
            <w:webHidden/>
          </w:rPr>
          <w:fldChar w:fldCharType="separate"/>
        </w:r>
        <w:r w:rsidR="008A3EDE">
          <w:rPr>
            <w:noProof/>
            <w:webHidden/>
          </w:rPr>
          <w:t>8</w:t>
        </w:r>
        <w:r w:rsidR="00845343">
          <w:rPr>
            <w:noProof/>
            <w:webHidden/>
          </w:rPr>
          <w:fldChar w:fldCharType="end"/>
        </w:r>
      </w:hyperlink>
    </w:p>
    <w:p w14:paraId="76B3655E" w14:textId="0524CD26" w:rsidR="00845343" w:rsidRDefault="0068144A">
      <w:pPr>
        <w:pStyle w:val="TOC1"/>
        <w:tabs>
          <w:tab w:val="right" w:leader="dot" w:pos="9350"/>
        </w:tabs>
        <w:rPr>
          <w:rFonts w:asciiTheme="minorHAnsi" w:eastAsiaTheme="minorEastAsia" w:hAnsiTheme="minorHAnsi" w:cstheme="minorBidi"/>
          <w:noProof/>
          <w:snapToGrid/>
        </w:rPr>
      </w:pPr>
      <w:hyperlink w:anchor="_Toc86363063" w:history="1">
        <w:r w:rsidR="00845343" w:rsidRPr="00FB0C02">
          <w:rPr>
            <w:rStyle w:val="Hyperlink"/>
            <w:noProof/>
          </w:rPr>
          <w:t>In-Application Programming</w:t>
        </w:r>
        <w:r w:rsidR="00845343">
          <w:rPr>
            <w:noProof/>
            <w:webHidden/>
          </w:rPr>
          <w:tab/>
        </w:r>
        <w:r w:rsidR="00845343">
          <w:rPr>
            <w:noProof/>
            <w:webHidden/>
          </w:rPr>
          <w:fldChar w:fldCharType="begin"/>
        </w:r>
        <w:r w:rsidR="00845343">
          <w:rPr>
            <w:noProof/>
            <w:webHidden/>
          </w:rPr>
          <w:instrText xml:space="preserve"> PAGEREF _Toc86363063 \h </w:instrText>
        </w:r>
        <w:r w:rsidR="00845343">
          <w:rPr>
            <w:noProof/>
            <w:webHidden/>
          </w:rPr>
        </w:r>
        <w:r w:rsidR="00845343">
          <w:rPr>
            <w:noProof/>
            <w:webHidden/>
          </w:rPr>
          <w:fldChar w:fldCharType="separate"/>
        </w:r>
        <w:r w:rsidR="008A3EDE">
          <w:rPr>
            <w:noProof/>
            <w:webHidden/>
          </w:rPr>
          <w:t>9</w:t>
        </w:r>
        <w:r w:rsidR="00845343">
          <w:rPr>
            <w:noProof/>
            <w:webHidden/>
          </w:rPr>
          <w:fldChar w:fldCharType="end"/>
        </w:r>
      </w:hyperlink>
    </w:p>
    <w:p w14:paraId="5B44ABED" w14:textId="516FFF71" w:rsidR="00845343" w:rsidRDefault="0068144A">
      <w:pPr>
        <w:pStyle w:val="TOC2"/>
        <w:tabs>
          <w:tab w:val="right" w:leader="dot" w:pos="9350"/>
        </w:tabs>
        <w:rPr>
          <w:rFonts w:asciiTheme="minorHAnsi" w:eastAsiaTheme="minorEastAsia" w:hAnsiTheme="minorHAnsi" w:cstheme="minorBidi"/>
          <w:noProof/>
          <w:snapToGrid/>
        </w:rPr>
      </w:pPr>
      <w:hyperlink w:anchor="_Toc86363064" w:history="1">
        <w:r w:rsidR="00845343" w:rsidRPr="00FB0C02">
          <w:rPr>
            <w:rStyle w:val="Hyperlink"/>
            <w:noProof/>
          </w:rPr>
          <w:t>Installing Microsoft Visual C++ Runtime</w:t>
        </w:r>
        <w:r w:rsidR="00845343">
          <w:rPr>
            <w:noProof/>
            <w:webHidden/>
          </w:rPr>
          <w:tab/>
        </w:r>
        <w:r w:rsidR="00845343">
          <w:rPr>
            <w:noProof/>
            <w:webHidden/>
          </w:rPr>
          <w:fldChar w:fldCharType="begin"/>
        </w:r>
        <w:r w:rsidR="00845343">
          <w:rPr>
            <w:noProof/>
            <w:webHidden/>
          </w:rPr>
          <w:instrText xml:space="preserve"> PAGEREF _Toc86363064 \h </w:instrText>
        </w:r>
        <w:r w:rsidR="00845343">
          <w:rPr>
            <w:noProof/>
            <w:webHidden/>
          </w:rPr>
        </w:r>
        <w:r w:rsidR="00845343">
          <w:rPr>
            <w:noProof/>
            <w:webHidden/>
          </w:rPr>
          <w:fldChar w:fldCharType="separate"/>
        </w:r>
        <w:r w:rsidR="008A3EDE">
          <w:rPr>
            <w:noProof/>
            <w:webHidden/>
          </w:rPr>
          <w:t>9</w:t>
        </w:r>
        <w:r w:rsidR="00845343">
          <w:rPr>
            <w:noProof/>
            <w:webHidden/>
          </w:rPr>
          <w:fldChar w:fldCharType="end"/>
        </w:r>
      </w:hyperlink>
    </w:p>
    <w:p w14:paraId="748488C6" w14:textId="4546F472" w:rsidR="00845343" w:rsidRDefault="0068144A">
      <w:pPr>
        <w:pStyle w:val="TOC2"/>
        <w:tabs>
          <w:tab w:val="right" w:leader="dot" w:pos="9350"/>
        </w:tabs>
        <w:rPr>
          <w:rFonts w:asciiTheme="minorHAnsi" w:eastAsiaTheme="minorEastAsia" w:hAnsiTheme="minorHAnsi" w:cstheme="minorBidi"/>
          <w:noProof/>
          <w:snapToGrid/>
        </w:rPr>
      </w:pPr>
      <w:hyperlink w:anchor="_Toc86363065" w:history="1">
        <w:r w:rsidR="00845343" w:rsidRPr="00FB0C02">
          <w:rPr>
            <w:rStyle w:val="Hyperlink"/>
            <w:noProof/>
          </w:rPr>
          <w:t>Installing OpenSSL Library</w:t>
        </w:r>
        <w:r w:rsidR="00845343">
          <w:rPr>
            <w:noProof/>
            <w:webHidden/>
          </w:rPr>
          <w:tab/>
        </w:r>
        <w:r w:rsidR="00845343">
          <w:rPr>
            <w:noProof/>
            <w:webHidden/>
          </w:rPr>
          <w:fldChar w:fldCharType="begin"/>
        </w:r>
        <w:r w:rsidR="00845343">
          <w:rPr>
            <w:noProof/>
            <w:webHidden/>
          </w:rPr>
          <w:instrText xml:space="preserve"> PAGEREF _Toc86363065 \h </w:instrText>
        </w:r>
        <w:r w:rsidR="00845343">
          <w:rPr>
            <w:noProof/>
            <w:webHidden/>
          </w:rPr>
        </w:r>
        <w:r w:rsidR="00845343">
          <w:rPr>
            <w:noProof/>
            <w:webHidden/>
          </w:rPr>
          <w:fldChar w:fldCharType="separate"/>
        </w:r>
        <w:r w:rsidR="008A3EDE">
          <w:rPr>
            <w:noProof/>
            <w:webHidden/>
          </w:rPr>
          <w:t>10</w:t>
        </w:r>
        <w:r w:rsidR="00845343">
          <w:rPr>
            <w:noProof/>
            <w:webHidden/>
          </w:rPr>
          <w:fldChar w:fldCharType="end"/>
        </w:r>
      </w:hyperlink>
    </w:p>
    <w:p w14:paraId="1B80006E" w14:textId="36AF144A" w:rsidR="00845343" w:rsidRDefault="0068144A">
      <w:pPr>
        <w:pStyle w:val="TOC2"/>
        <w:tabs>
          <w:tab w:val="right" w:leader="dot" w:pos="9350"/>
        </w:tabs>
        <w:rPr>
          <w:rFonts w:asciiTheme="minorHAnsi" w:eastAsiaTheme="minorEastAsia" w:hAnsiTheme="minorHAnsi" w:cstheme="minorBidi"/>
          <w:noProof/>
          <w:snapToGrid/>
        </w:rPr>
      </w:pPr>
      <w:hyperlink w:anchor="_Toc86363066" w:history="1">
        <w:r w:rsidR="00845343" w:rsidRPr="00FB0C02">
          <w:rPr>
            <w:rStyle w:val="Hyperlink"/>
            <w:noProof/>
          </w:rPr>
          <w:t>Compiling the Hello World Example in the Release Package with the Make Command</w:t>
        </w:r>
        <w:r w:rsidR="00845343">
          <w:rPr>
            <w:noProof/>
            <w:webHidden/>
          </w:rPr>
          <w:tab/>
        </w:r>
        <w:r w:rsidR="00845343">
          <w:rPr>
            <w:noProof/>
            <w:webHidden/>
          </w:rPr>
          <w:fldChar w:fldCharType="begin"/>
        </w:r>
        <w:r w:rsidR="00845343">
          <w:rPr>
            <w:noProof/>
            <w:webHidden/>
          </w:rPr>
          <w:instrText xml:space="preserve"> PAGEREF _Toc86363066 \h </w:instrText>
        </w:r>
        <w:r w:rsidR="00845343">
          <w:rPr>
            <w:noProof/>
            <w:webHidden/>
          </w:rPr>
        </w:r>
        <w:r w:rsidR="00845343">
          <w:rPr>
            <w:noProof/>
            <w:webHidden/>
          </w:rPr>
          <w:fldChar w:fldCharType="separate"/>
        </w:r>
        <w:r w:rsidR="008A3EDE">
          <w:rPr>
            <w:noProof/>
            <w:webHidden/>
          </w:rPr>
          <w:t>14</w:t>
        </w:r>
        <w:r w:rsidR="00845343">
          <w:rPr>
            <w:noProof/>
            <w:webHidden/>
          </w:rPr>
          <w:fldChar w:fldCharType="end"/>
        </w:r>
      </w:hyperlink>
    </w:p>
    <w:p w14:paraId="189D300A" w14:textId="1D3134D5" w:rsidR="00845343" w:rsidRDefault="0068144A">
      <w:pPr>
        <w:pStyle w:val="TOC2"/>
        <w:tabs>
          <w:tab w:val="right" w:leader="dot" w:pos="9350"/>
        </w:tabs>
        <w:rPr>
          <w:rFonts w:asciiTheme="minorHAnsi" w:eastAsiaTheme="minorEastAsia" w:hAnsiTheme="minorHAnsi" w:cstheme="minorBidi"/>
          <w:noProof/>
          <w:snapToGrid/>
        </w:rPr>
      </w:pPr>
      <w:hyperlink w:anchor="_Toc86363067" w:history="1">
        <w:r w:rsidR="00845343" w:rsidRPr="00FB0C02">
          <w:rPr>
            <w:rStyle w:val="Hyperlink"/>
            <w:noProof/>
          </w:rPr>
          <w:t>Generating AES Keys</w:t>
        </w:r>
        <w:r w:rsidR="00845343">
          <w:rPr>
            <w:noProof/>
            <w:webHidden/>
          </w:rPr>
          <w:tab/>
        </w:r>
        <w:r w:rsidR="00845343">
          <w:rPr>
            <w:noProof/>
            <w:webHidden/>
          </w:rPr>
          <w:fldChar w:fldCharType="begin"/>
        </w:r>
        <w:r w:rsidR="00845343">
          <w:rPr>
            <w:noProof/>
            <w:webHidden/>
          </w:rPr>
          <w:instrText xml:space="preserve"> PAGEREF _Toc86363067 \h </w:instrText>
        </w:r>
        <w:r w:rsidR="00845343">
          <w:rPr>
            <w:noProof/>
            <w:webHidden/>
          </w:rPr>
        </w:r>
        <w:r w:rsidR="00845343">
          <w:rPr>
            <w:noProof/>
            <w:webHidden/>
          </w:rPr>
          <w:fldChar w:fldCharType="separate"/>
        </w:r>
        <w:r w:rsidR="008A3EDE">
          <w:rPr>
            <w:noProof/>
            <w:webHidden/>
          </w:rPr>
          <w:t>14</w:t>
        </w:r>
        <w:r w:rsidR="00845343">
          <w:rPr>
            <w:noProof/>
            <w:webHidden/>
          </w:rPr>
          <w:fldChar w:fldCharType="end"/>
        </w:r>
      </w:hyperlink>
    </w:p>
    <w:p w14:paraId="6148AC53" w14:textId="247561E3" w:rsidR="00845343" w:rsidRDefault="0068144A">
      <w:pPr>
        <w:pStyle w:val="TOC2"/>
        <w:tabs>
          <w:tab w:val="right" w:leader="dot" w:pos="9350"/>
        </w:tabs>
        <w:rPr>
          <w:rFonts w:asciiTheme="minorHAnsi" w:eastAsiaTheme="minorEastAsia" w:hAnsiTheme="minorHAnsi" w:cstheme="minorBidi"/>
          <w:noProof/>
          <w:snapToGrid/>
        </w:rPr>
      </w:pPr>
      <w:hyperlink w:anchor="_Toc86363068" w:history="1">
        <w:r w:rsidR="00845343" w:rsidRPr="00FB0C02">
          <w:rPr>
            <w:rStyle w:val="Hyperlink"/>
            <w:noProof/>
          </w:rPr>
          <w:t>Generating Bootloader Compatible Binary Using Maxim SDK Project</w:t>
        </w:r>
        <w:r w:rsidR="00845343">
          <w:rPr>
            <w:noProof/>
            <w:webHidden/>
          </w:rPr>
          <w:tab/>
        </w:r>
        <w:r w:rsidR="00845343">
          <w:rPr>
            <w:noProof/>
            <w:webHidden/>
          </w:rPr>
          <w:fldChar w:fldCharType="begin"/>
        </w:r>
        <w:r w:rsidR="00845343">
          <w:rPr>
            <w:noProof/>
            <w:webHidden/>
          </w:rPr>
          <w:instrText xml:space="preserve"> PAGEREF _Toc86363068 \h </w:instrText>
        </w:r>
        <w:r w:rsidR="00845343">
          <w:rPr>
            <w:noProof/>
            <w:webHidden/>
          </w:rPr>
        </w:r>
        <w:r w:rsidR="00845343">
          <w:rPr>
            <w:noProof/>
            <w:webHidden/>
          </w:rPr>
          <w:fldChar w:fldCharType="separate"/>
        </w:r>
        <w:r w:rsidR="008A3EDE">
          <w:rPr>
            <w:noProof/>
            <w:webHidden/>
          </w:rPr>
          <w:t>15</w:t>
        </w:r>
        <w:r w:rsidR="00845343">
          <w:rPr>
            <w:noProof/>
            <w:webHidden/>
          </w:rPr>
          <w:fldChar w:fldCharType="end"/>
        </w:r>
      </w:hyperlink>
    </w:p>
    <w:p w14:paraId="3C07CAF0" w14:textId="17049A95" w:rsidR="00845343" w:rsidRDefault="0068144A">
      <w:pPr>
        <w:pStyle w:val="TOC2"/>
        <w:tabs>
          <w:tab w:val="right" w:leader="dot" w:pos="9350"/>
        </w:tabs>
        <w:rPr>
          <w:rFonts w:asciiTheme="minorHAnsi" w:eastAsiaTheme="minorEastAsia" w:hAnsiTheme="minorHAnsi" w:cstheme="minorBidi"/>
          <w:noProof/>
          <w:snapToGrid/>
        </w:rPr>
      </w:pPr>
      <w:hyperlink w:anchor="_Toc86363069" w:history="1">
        <w:r w:rsidR="00845343" w:rsidRPr="00FB0C02">
          <w:rPr>
            <w:rStyle w:val="Hyperlink"/>
            <w:noProof/>
          </w:rPr>
          <w:t>Converting the .bin File to the .msbl File Format</w:t>
        </w:r>
        <w:r w:rsidR="00845343">
          <w:rPr>
            <w:noProof/>
            <w:webHidden/>
          </w:rPr>
          <w:tab/>
        </w:r>
        <w:r w:rsidR="00845343">
          <w:rPr>
            <w:noProof/>
            <w:webHidden/>
          </w:rPr>
          <w:fldChar w:fldCharType="begin"/>
        </w:r>
        <w:r w:rsidR="00845343">
          <w:rPr>
            <w:noProof/>
            <w:webHidden/>
          </w:rPr>
          <w:instrText xml:space="preserve"> PAGEREF _Toc86363069 \h </w:instrText>
        </w:r>
        <w:r w:rsidR="00845343">
          <w:rPr>
            <w:noProof/>
            <w:webHidden/>
          </w:rPr>
        </w:r>
        <w:r w:rsidR="00845343">
          <w:rPr>
            <w:noProof/>
            <w:webHidden/>
          </w:rPr>
          <w:fldChar w:fldCharType="separate"/>
        </w:r>
        <w:r w:rsidR="008A3EDE">
          <w:rPr>
            <w:noProof/>
            <w:webHidden/>
          </w:rPr>
          <w:t>15</w:t>
        </w:r>
        <w:r w:rsidR="00845343">
          <w:rPr>
            <w:noProof/>
            <w:webHidden/>
          </w:rPr>
          <w:fldChar w:fldCharType="end"/>
        </w:r>
      </w:hyperlink>
    </w:p>
    <w:p w14:paraId="12012A6A" w14:textId="07DA851F" w:rsidR="00845343" w:rsidRDefault="0068144A">
      <w:pPr>
        <w:pStyle w:val="TOC2"/>
        <w:tabs>
          <w:tab w:val="right" w:leader="dot" w:pos="9350"/>
        </w:tabs>
        <w:rPr>
          <w:rFonts w:asciiTheme="minorHAnsi" w:eastAsiaTheme="minorEastAsia" w:hAnsiTheme="minorHAnsi" w:cstheme="minorBidi"/>
          <w:noProof/>
          <w:snapToGrid/>
        </w:rPr>
      </w:pPr>
      <w:hyperlink w:anchor="_Toc86363070" w:history="1">
        <w:r w:rsidR="00845343" w:rsidRPr="00FB0C02">
          <w:rPr>
            <w:rStyle w:val="Hyperlink"/>
            <w:noProof/>
          </w:rPr>
          <w:t>Programming Keys to the Bootloader</w:t>
        </w:r>
        <w:r w:rsidR="00845343">
          <w:rPr>
            <w:noProof/>
            <w:webHidden/>
          </w:rPr>
          <w:tab/>
        </w:r>
        <w:r w:rsidR="00845343">
          <w:rPr>
            <w:noProof/>
            <w:webHidden/>
          </w:rPr>
          <w:fldChar w:fldCharType="begin"/>
        </w:r>
        <w:r w:rsidR="00845343">
          <w:rPr>
            <w:noProof/>
            <w:webHidden/>
          </w:rPr>
          <w:instrText xml:space="preserve"> PAGEREF _Toc86363070 \h </w:instrText>
        </w:r>
        <w:r w:rsidR="00845343">
          <w:rPr>
            <w:noProof/>
            <w:webHidden/>
          </w:rPr>
        </w:r>
        <w:r w:rsidR="00845343">
          <w:rPr>
            <w:noProof/>
            <w:webHidden/>
          </w:rPr>
          <w:fldChar w:fldCharType="separate"/>
        </w:r>
        <w:r w:rsidR="008A3EDE">
          <w:rPr>
            <w:noProof/>
            <w:webHidden/>
          </w:rPr>
          <w:t>15</w:t>
        </w:r>
        <w:r w:rsidR="00845343">
          <w:rPr>
            <w:noProof/>
            <w:webHidden/>
          </w:rPr>
          <w:fldChar w:fldCharType="end"/>
        </w:r>
      </w:hyperlink>
    </w:p>
    <w:p w14:paraId="51C4D416" w14:textId="3FBC2D24" w:rsidR="00845343" w:rsidRDefault="0068144A">
      <w:pPr>
        <w:pStyle w:val="TOC2"/>
        <w:tabs>
          <w:tab w:val="right" w:leader="dot" w:pos="9350"/>
        </w:tabs>
        <w:rPr>
          <w:rFonts w:asciiTheme="minorHAnsi" w:eastAsiaTheme="minorEastAsia" w:hAnsiTheme="minorHAnsi" w:cstheme="minorBidi"/>
          <w:noProof/>
          <w:snapToGrid/>
        </w:rPr>
      </w:pPr>
      <w:hyperlink w:anchor="_Toc86363071" w:history="1">
        <w:r w:rsidR="00845343" w:rsidRPr="00FB0C02">
          <w:rPr>
            <w:rStyle w:val="Hyperlink"/>
            <w:noProof/>
          </w:rPr>
          <w:t>MSBL File Programming</w:t>
        </w:r>
        <w:r w:rsidR="00845343">
          <w:rPr>
            <w:noProof/>
            <w:webHidden/>
          </w:rPr>
          <w:tab/>
        </w:r>
        <w:r w:rsidR="00845343">
          <w:rPr>
            <w:noProof/>
            <w:webHidden/>
          </w:rPr>
          <w:fldChar w:fldCharType="begin"/>
        </w:r>
        <w:r w:rsidR="00845343">
          <w:rPr>
            <w:noProof/>
            <w:webHidden/>
          </w:rPr>
          <w:instrText xml:space="preserve"> PAGEREF _Toc86363071 \h </w:instrText>
        </w:r>
        <w:r w:rsidR="00845343">
          <w:rPr>
            <w:noProof/>
            <w:webHidden/>
          </w:rPr>
        </w:r>
        <w:r w:rsidR="00845343">
          <w:rPr>
            <w:noProof/>
            <w:webHidden/>
          </w:rPr>
          <w:fldChar w:fldCharType="separate"/>
        </w:r>
        <w:r w:rsidR="008A3EDE">
          <w:rPr>
            <w:noProof/>
            <w:webHidden/>
          </w:rPr>
          <w:t>16</w:t>
        </w:r>
        <w:r w:rsidR="00845343">
          <w:rPr>
            <w:noProof/>
            <w:webHidden/>
          </w:rPr>
          <w:fldChar w:fldCharType="end"/>
        </w:r>
      </w:hyperlink>
    </w:p>
    <w:p w14:paraId="070936F3" w14:textId="2E84807F" w:rsidR="00845343" w:rsidRDefault="0068144A">
      <w:pPr>
        <w:pStyle w:val="TOC2"/>
        <w:tabs>
          <w:tab w:val="right" w:leader="dot" w:pos="9350"/>
        </w:tabs>
        <w:rPr>
          <w:rFonts w:asciiTheme="minorHAnsi" w:eastAsiaTheme="minorEastAsia" w:hAnsiTheme="minorHAnsi" w:cstheme="minorBidi"/>
          <w:noProof/>
          <w:snapToGrid/>
        </w:rPr>
      </w:pPr>
      <w:hyperlink w:anchor="_Toc86363072" w:history="1">
        <w:r w:rsidR="00845343" w:rsidRPr="00FB0C02">
          <w:rPr>
            <w:rStyle w:val="Hyperlink"/>
            <w:noProof/>
          </w:rPr>
          <w:t>Locking the SWD Interface</w:t>
        </w:r>
        <w:r w:rsidR="00845343">
          <w:rPr>
            <w:noProof/>
            <w:webHidden/>
          </w:rPr>
          <w:tab/>
        </w:r>
        <w:r w:rsidR="00845343">
          <w:rPr>
            <w:noProof/>
            <w:webHidden/>
          </w:rPr>
          <w:fldChar w:fldCharType="begin"/>
        </w:r>
        <w:r w:rsidR="00845343">
          <w:rPr>
            <w:noProof/>
            <w:webHidden/>
          </w:rPr>
          <w:instrText xml:space="preserve"> PAGEREF _Toc86363072 \h </w:instrText>
        </w:r>
        <w:r w:rsidR="00845343">
          <w:rPr>
            <w:noProof/>
            <w:webHidden/>
          </w:rPr>
        </w:r>
        <w:r w:rsidR="00845343">
          <w:rPr>
            <w:noProof/>
            <w:webHidden/>
          </w:rPr>
          <w:fldChar w:fldCharType="separate"/>
        </w:r>
        <w:r w:rsidR="008A3EDE">
          <w:rPr>
            <w:noProof/>
            <w:webHidden/>
          </w:rPr>
          <w:t>18</w:t>
        </w:r>
        <w:r w:rsidR="00845343">
          <w:rPr>
            <w:noProof/>
            <w:webHidden/>
          </w:rPr>
          <w:fldChar w:fldCharType="end"/>
        </w:r>
      </w:hyperlink>
    </w:p>
    <w:p w14:paraId="078DAB6C" w14:textId="0787DE96" w:rsidR="00845343" w:rsidRDefault="0068144A">
      <w:pPr>
        <w:pStyle w:val="TOC2"/>
        <w:tabs>
          <w:tab w:val="right" w:leader="dot" w:pos="9350"/>
        </w:tabs>
        <w:rPr>
          <w:rFonts w:asciiTheme="minorHAnsi" w:eastAsiaTheme="minorEastAsia" w:hAnsiTheme="minorHAnsi" w:cstheme="minorBidi"/>
          <w:noProof/>
          <w:snapToGrid/>
        </w:rPr>
      </w:pPr>
      <w:hyperlink w:anchor="_Toc86363073" w:history="1">
        <w:r w:rsidR="00845343" w:rsidRPr="00FB0C02">
          <w:rPr>
            <w:rStyle w:val="Hyperlink"/>
            <w:noProof/>
          </w:rPr>
          <w:t>Unlocking the SWD Interface</w:t>
        </w:r>
        <w:r w:rsidR="00845343">
          <w:rPr>
            <w:noProof/>
            <w:webHidden/>
          </w:rPr>
          <w:tab/>
        </w:r>
        <w:r w:rsidR="00845343">
          <w:rPr>
            <w:noProof/>
            <w:webHidden/>
          </w:rPr>
          <w:fldChar w:fldCharType="begin"/>
        </w:r>
        <w:r w:rsidR="00845343">
          <w:rPr>
            <w:noProof/>
            <w:webHidden/>
          </w:rPr>
          <w:instrText xml:space="preserve"> PAGEREF _Toc86363073 \h </w:instrText>
        </w:r>
        <w:r w:rsidR="00845343">
          <w:rPr>
            <w:noProof/>
            <w:webHidden/>
          </w:rPr>
        </w:r>
        <w:r w:rsidR="00845343">
          <w:rPr>
            <w:noProof/>
            <w:webHidden/>
          </w:rPr>
          <w:fldChar w:fldCharType="separate"/>
        </w:r>
        <w:r w:rsidR="008A3EDE">
          <w:rPr>
            <w:noProof/>
            <w:webHidden/>
          </w:rPr>
          <w:t>18</w:t>
        </w:r>
        <w:r w:rsidR="00845343">
          <w:rPr>
            <w:noProof/>
            <w:webHidden/>
          </w:rPr>
          <w:fldChar w:fldCharType="end"/>
        </w:r>
      </w:hyperlink>
    </w:p>
    <w:p w14:paraId="60F608FA" w14:textId="093DAE26" w:rsidR="00845343" w:rsidRDefault="0068144A">
      <w:pPr>
        <w:pStyle w:val="TOC1"/>
        <w:tabs>
          <w:tab w:val="right" w:leader="dot" w:pos="9350"/>
        </w:tabs>
        <w:rPr>
          <w:rFonts w:asciiTheme="minorHAnsi" w:eastAsiaTheme="minorEastAsia" w:hAnsiTheme="minorHAnsi" w:cstheme="minorBidi"/>
          <w:noProof/>
          <w:snapToGrid/>
        </w:rPr>
      </w:pPr>
      <w:hyperlink w:anchor="_Toc86363074" w:history="1">
        <w:r w:rsidR="00845343" w:rsidRPr="00FB0C02">
          <w:rPr>
            <w:rStyle w:val="Hyperlink"/>
            <w:noProof/>
          </w:rPr>
          <w:t>Revision History</w:t>
        </w:r>
        <w:r w:rsidR="00845343">
          <w:rPr>
            <w:noProof/>
            <w:webHidden/>
          </w:rPr>
          <w:tab/>
        </w:r>
        <w:r w:rsidR="00845343">
          <w:rPr>
            <w:noProof/>
            <w:webHidden/>
          </w:rPr>
          <w:fldChar w:fldCharType="begin"/>
        </w:r>
        <w:r w:rsidR="00845343">
          <w:rPr>
            <w:noProof/>
            <w:webHidden/>
          </w:rPr>
          <w:instrText xml:space="preserve"> PAGEREF _Toc86363074 \h </w:instrText>
        </w:r>
        <w:r w:rsidR="00845343">
          <w:rPr>
            <w:noProof/>
            <w:webHidden/>
          </w:rPr>
        </w:r>
        <w:r w:rsidR="00845343">
          <w:rPr>
            <w:noProof/>
            <w:webHidden/>
          </w:rPr>
          <w:fldChar w:fldCharType="separate"/>
        </w:r>
        <w:r w:rsidR="008A3EDE">
          <w:rPr>
            <w:noProof/>
            <w:webHidden/>
          </w:rPr>
          <w:t>19</w:t>
        </w:r>
        <w:r w:rsidR="00845343">
          <w:rPr>
            <w:noProof/>
            <w:webHidden/>
          </w:rPr>
          <w:fldChar w:fldCharType="end"/>
        </w:r>
      </w:hyperlink>
    </w:p>
    <w:p w14:paraId="2F18FABC" w14:textId="59C3483E"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5867BF16" w14:textId="7CFC91D8" w:rsidR="00845343"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szCs w:val="24"/>
        </w:rPr>
        <w:fldChar w:fldCharType="begin"/>
      </w:r>
      <w:r w:rsidRPr="00CE0397">
        <w:rPr>
          <w:rFonts w:ascii="Arial" w:hAnsi="Arial"/>
        </w:rPr>
        <w:instrText xml:space="preserve"> TOC \h \z \t "*Caption-Figure" \c </w:instrText>
      </w:r>
      <w:r w:rsidRPr="00CE0397">
        <w:rPr>
          <w:rFonts w:ascii="Arial" w:hAnsi="Arial"/>
          <w:szCs w:val="24"/>
        </w:rPr>
        <w:fldChar w:fldCharType="separate"/>
      </w:r>
      <w:hyperlink w:anchor="_Toc86363044" w:history="1">
        <w:r w:rsidR="00845343" w:rsidRPr="00C56490">
          <w:rPr>
            <w:rStyle w:val="Hyperlink"/>
            <w:noProof/>
          </w:rPr>
          <w:t>Figure 1. The MAX32630FTHR and MAX32625PICO board connection.</w:t>
        </w:r>
        <w:r w:rsidR="00845343">
          <w:rPr>
            <w:noProof/>
            <w:webHidden/>
          </w:rPr>
          <w:tab/>
        </w:r>
        <w:r w:rsidR="00845343">
          <w:rPr>
            <w:noProof/>
            <w:webHidden/>
          </w:rPr>
          <w:fldChar w:fldCharType="begin"/>
        </w:r>
        <w:r w:rsidR="00845343">
          <w:rPr>
            <w:noProof/>
            <w:webHidden/>
          </w:rPr>
          <w:instrText xml:space="preserve"> PAGEREF _Toc86363044 \h </w:instrText>
        </w:r>
        <w:r w:rsidR="00845343">
          <w:rPr>
            <w:noProof/>
            <w:webHidden/>
          </w:rPr>
        </w:r>
        <w:r w:rsidR="00845343">
          <w:rPr>
            <w:noProof/>
            <w:webHidden/>
          </w:rPr>
          <w:fldChar w:fldCharType="separate"/>
        </w:r>
        <w:r w:rsidR="008A3EDE">
          <w:rPr>
            <w:noProof/>
            <w:webHidden/>
          </w:rPr>
          <w:t>6</w:t>
        </w:r>
        <w:r w:rsidR="00845343">
          <w:rPr>
            <w:noProof/>
            <w:webHidden/>
          </w:rPr>
          <w:fldChar w:fldCharType="end"/>
        </w:r>
      </w:hyperlink>
    </w:p>
    <w:p w14:paraId="1F1AA5FB" w14:textId="7F01D674" w:rsidR="00845343" w:rsidRDefault="0068144A">
      <w:pPr>
        <w:pStyle w:val="TableofFigures"/>
        <w:tabs>
          <w:tab w:val="right" w:leader="dot" w:pos="9350"/>
        </w:tabs>
        <w:rPr>
          <w:rFonts w:asciiTheme="minorHAnsi" w:eastAsiaTheme="minorEastAsia" w:hAnsiTheme="minorHAnsi" w:cstheme="minorBidi"/>
          <w:noProof/>
          <w:snapToGrid/>
        </w:rPr>
      </w:pPr>
      <w:hyperlink w:anchor="_Toc86363045" w:history="1">
        <w:r w:rsidR="00845343" w:rsidRPr="00C56490">
          <w:rPr>
            <w:rStyle w:val="Hyperlink"/>
            <w:noProof/>
          </w:rPr>
          <w:t>Figure 2. Serial port list.</w:t>
        </w:r>
        <w:r w:rsidR="00845343">
          <w:rPr>
            <w:noProof/>
            <w:webHidden/>
          </w:rPr>
          <w:tab/>
        </w:r>
        <w:r w:rsidR="00845343">
          <w:rPr>
            <w:noProof/>
            <w:webHidden/>
          </w:rPr>
          <w:fldChar w:fldCharType="begin"/>
        </w:r>
        <w:r w:rsidR="00845343">
          <w:rPr>
            <w:noProof/>
            <w:webHidden/>
          </w:rPr>
          <w:instrText xml:space="preserve"> PAGEREF _Toc86363045 \h </w:instrText>
        </w:r>
        <w:r w:rsidR="00845343">
          <w:rPr>
            <w:noProof/>
            <w:webHidden/>
          </w:rPr>
        </w:r>
        <w:r w:rsidR="00845343">
          <w:rPr>
            <w:noProof/>
            <w:webHidden/>
          </w:rPr>
          <w:fldChar w:fldCharType="separate"/>
        </w:r>
        <w:r w:rsidR="008A3EDE">
          <w:rPr>
            <w:noProof/>
            <w:webHidden/>
          </w:rPr>
          <w:t>6</w:t>
        </w:r>
        <w:r w:rsidR="00845343">
          <w:rPr>
            <w:noProof/>
            <w:webHidden/>
          </w:rPr>
          <w:fldChar w:fldCharType="end"/>
        </w:r>
      </w:hyperlink>
    </w:p>
    <w:p w14:paraId="5C5E5E35" w14:textId="32642C9B" w:rsidR="00845343" w:rsidRDefault="0068144A">
      <w:pPr>
        <w:pStyle w:val="TableofFigures"/>
        <w:tabs>
          <w:tab w:val="right" w:leader="dot" w:pos="9350"/>
        </w:tabs>
        <w:rPr>
          <w:rFonts w:asciiTheme="minorHAnsi" w:eastAsiaTheme="minorEastAsia" w:hAnsiTheme="minorHAnsi" w:cstheme="minorBidi"/>
          <w:noProof/>
          <w:snapToGrid/>
        </w:rPr>
      </w:pPr>
      <w:hyperlink w:anchor="_Toc86363046" w:history="1">
        <w:r w:rsidR="00845343" w:rsidRPr="00C56490">
          <w:rPr>
            <w:rStyle w:val="Hyperlink"/>
            <w:noProof/>
          </w:rPr>
          <w:t>Figure 3. CDC device driver warning.</w:t>
        </w:r>
        <w:r w:rsidR="00845343">
          <w:rPr>
            <w:noProof/>
            <w:webHidden/>
          </w:rPr>
          <w:tab/>
        </w:r>
        <w:r w:rsidR="00845343">
          <w:rPr>
            <w:noProof/>
            <w:webHidden/>
          </w:rPr>
          <w:fldChar w:fldCharType="begin"/>
        </w:r>
        <w:r w:rsidR="00845343">
          <w:rPr>
            <w:noProof/>
            <w:webHidden/>
          </w:rPr>
          <w:instrText xml:space="preserve"> PAGEREF _Toc86363046 \h </w:instrText>
        </w:r>
        <w:r w:rsidR="00845343">
          <w:rPr>
            <w:noProof/>
            <w:webHidden/>
          </w:rPr>
        </w:r>
        <w:r w:rsidR="00845343">
          <w:rPr>
            <w:noProof/>
            <w:webHidden/>
          </w:rPr>
          <w:fldChar w:fldCharType="separate"/>
        </w:r>
        <w:r w:rsidR="008A3EDE">
          <w:rPr>
            <w:noProof/>
            <w:webHidden/>
          </w:rPr>
          <w:t>6</w:t>
        </w:r>
        <w:r w:rsidR="00845343">
          <w:rPr>
            <w:noProof/>
            <w:webHidden/>
          </w:rPr>
          <w:fldChar w:fldCharType="end"/>
        </w:r>
      </w:hyperlink>
    </w:p>
    <w:p w14:paraId="2B50F0CB" w14:textId="2BA72F36" w:rsidR="00845343" w:rsidRDefault="0068144A">
      <w:pPr>
        <w:pStyle w:val="TableofFigures"/>
        <w:tabs>
          <w:tab w:val="right" w:leader="dot" w:pos="9350"/>
        </w:tabs>
        <w:rPr>
          <w:rFonts w:asciiTheme="minorHAnsi" w:eastAsiaTheme="minorEastAsia" w:hAnsiTheme="minorHAnsi" w:cstheme="minorBidi"/>
          <w:noProof/>
          <w:snapToGrid/>
        </w:rPr>
      </w:pPr>
      <w:hyperlink w:anchor="_Toc86363047" w:history="1">
        <w:r w:rsidR="00845343" w:rsidRPr="00C56490">
          <w:rPr>
            <w:rStyle w:val="Hyperlink"/>
            <w:noProof/>
          </w:rPr>
          <w:t>Figure 4. MAX32630FTHR host reset button.</w:t>
        </w:r>
        <w:r w:rsidR="00845343">
          <w:rPr>
            <w:noProof/>
            <w:webHidden/>
          </w:rPr>
          <w:tab/>
        </w:r>
        <w:r w:rsidR="00845343">
          <w:rPr>
            <w:noProof/>
            <w:webHidden/>
          </w:rPr>
          <w:fldChar w:fldCharType="begin"/>
        </w:r>
        <w:r w:rsidR="00845343">
          <w:rPr>
            <w:noProof/>
            <w:webHidden/>
          </w:rPr>
          <w:instrText xml:space="preserve"> PAGEREF _Toc86363047 \h </w:instrText>
        </w:r>
        <w:r w:rsidR="00845343">
          <w:rPr>
            <w:noProof/>
            <w:webHidden/>
          </w:rPr>
        </w:r>
        <w:r w:rsidR="00845343">
          <w:rPr>
            <w:noProof/>
            <w:webHidden/>
          </w:rPr>
          <w:fldChar w:fldCharType="separate"/>
        </w:r>
        <w:r w:rsidR="008A3EDE">
          <w:rPr>
            <w:noProof/>
            <w:webHidden/>
          </w:rPr>
          <w:t>7</w:t>
        </w:r>
        <w:r w:rsidR="00845343">
          <w:rPr>
            <w:noProof/>
            <w:webHidden/>
          </w:rPr>
          <w:fldChar w:fldCharType="end"/>
        </w:r>
      </w:hyperlink>
    </w:p>
    <w:p w14:paraId="5B3277E8" w14:textId="4F439308" w:rsidR="00845343" w:rsidRDefault="0068144A">
      <w:pPr>
        <w:pStyle w:val="TableofFigures"/>
        <w:tabs>
          <w:tab w:val="right" w:leader="dot" w:pos="9350"/>
        </w:tabs>
        <w:rPr>
          <w:rFonts w:asciiTheme="minorHAnsi" w:eastAsiaTheme="minorEastAsia" w:hAnsiTheme="minorHAnsi" w:cstheme="minorBidi"/>
          <w:noProof/>
          <w:snapToGrid/>
        </w:rPr>
      </w:pPr>
      <w:hyperlink w:anchor="_Toc86363048" w:history="1">
        <w:r w:rsidR="00845343" w:rsidRPr="00C56490">
          <w:rPr>
            <w:rStyle w:val="Hyperlink"/>
            <w:noProof/>
          </w:rPr>
          <w:t>Figure 5. MAX32630FTHR host blinking LED.</w:t>
        </w:r>
        <w:r w:rsidR="00845343">
          <w:rPr>
            <w:noProof/>
            <w:webHidden/>
          </w:rPr>
          <w:tab/>
        </w:r>
        <w:r w:rsidR="00845343">
          <w:rPr>
            <w:noProof/>
            <w:webHidden/>
          </w:rPr>
          <w:fldChar w:fldCharType="begin"/>
        </w:r>
        <w:r w:rsidR="00845343">
          <w:rPr>
            <w:noProof/>
            <w:webHidden/>
          </w:rPr>
          <w:instrText xml:space="preserve"> PAGEREF _Toc86363048 \h </w:instrText>
        </w:r>
        <w:r w:rsidR="00845343">
          <w:rPr>
            <w:noProof/>
            <w:webHidden/>
          </w:rPr>
        </w:r>
        <w:r w:rsidR="00845343">
          <w:rPr>
            <w:noProof/>
            <w:webHidden/>
          </w:rPr>
          <w:fldChar w:fldCharType="separate"/>
        </w:r>
        <w:r w:rsidR="008A3EDE">
          <w:rPr>
            <w:noProof/>
            <w:webHidden/>
          </w:rPr>
          <w:t>7</w:t>
        </w:r>
        <w:r w:rsidR="00845343">
          <w:rPr>
            <w:noProof/>
            <w:webHidden/>
          </w:rPr>
          <w:fldChar w:fldCharType="end"/>
        </w:r>
      </w:hyperlink>
    </w:p>
    <w:p w14:paraId="3A2EE928" w14:textId="55197019" w:rsidR="00845343" w:rsidRDefault="0068144A">
      <w:pPr>
        <w:pStyle w:val="TableofFigures"/>
        <w:tabs>
          <w:tab w:val="right" w:leader="dot" w:pos="9350"/>
        </w:tabs>
        <w:rPr>
          <w:rFonts w:asciiTheme="minorHAnsi" w:eastAsiaTheme="minorEastAsia" w:hAnsiTheme="minorHAnsi" w:cstheme="minorBidi"/>
          <w:noProof/>
          <w:snapToGrid/>
        </w:rPr>
      </w:pPr>
      <w:hyperlink w:anchor="_Toc86363049" w:history="1">
        <w:r w:rsidR="00845343" w:rsidRPr="00C56490">
          <w:rPr>
            <w:rStyle w:val="Hyperlink"/>
            <w:noProof/>
          </w:rPr>
          <w:t>Figure 6. Pin Connection between the MAX32630FTHR and MAX78000FTHR</w:t>
        </w:r>
        <w:r w:rsidR="00845343">
          <w:rPr>
            <w:noProof/>
            <w:webHidden/>
          </w:rPr>
          <w:tab/>
        </w:r>
        <w:r w:rsidR="00845343">
          <w:rPr>
            <w:noProof/>
            <w:webHidden/>
          </w:rPr>
          <w:fldChar w:fldCharType="begin"/>
        </w:r>
        <w:r w:rsidR="00845343">
          <w:rPr>
            <w:noProof/>
            <w:webHidden/>
          </w:rPr>
          <w:instrText xml:space="preserve"> PAGEREF _Toc86363049 \h </w:instrText>
        </w:r>
        <w:r w:rsidR="00845343">
          <w:rPr>
            <w:noProof/>
            <w:webHidden/>
          </w:rPr>
        </w:r>
        <w:r w:rsidR="00845343">
          <w:rPr>
            <w:noProof/>
            <w:webHidden/>
          </w:rPr>
          <w:fldChar w:fldCharType="separate"/>
        </w:r>
        <w:r w:rsidR="008A3EDE">
          <w:rPr>
            <w:noProof/>
            <w:webHidden/>
          </w:rPr>
          <w:t>8</w:t>
        </w:r>
        <w:r w:rsidR="00845343">
          <w:rPr>
            <w:noProof/>
            <w:webHidden/>
          </w:rPr>
          <w:fldChar w:fldCharType="end"/>
        </w:r>
      </w:hyperlink>
    </w:p>
    <w:p w14:paraId="34B37042" w14:textId="0E4564DC" w:rsidR="00845343" w:rsidRDefault="0068144A">
      <w:pPr>
        <w:pStyle w:val="TableofFigures"/>
        <w:tabs>
          <w:tab w:val="right" w:leader="dot" w:pos="9350"/>
        </w:tabs>
        <w:rPr>
          <w:rFonts w:asciiTheme="minorHAnsi" w:eastAsiaTheme="minorEastAsia" w:hAnsiTheme="minorHAnsi" w:cstheme="minorBidi"/>
          <w:noProof/>
          <w:snapToGrid/>
        </w:rPr>
      </w:pPr>
      <w:hyperlink w:anchor="_Toc86363050" w:history="1">
        <w:r w:rsidR="00845343" w:rsidRPr="00C56490">
          <w:rPr>
            <w:rStyle w:val="Hyperlink"/>
            <w:noProof/>
          </w:rPr>
          <w:t>Figure 7. Downloading firmware with the download_fw_over_host.exe</w:t>
        </w:r>
        <w:r w:rsidR="00845343">
          <w:rPr>
            <w:noProof/>
            <w:webHidden/>
          </w:rPr>
          <w:tab/>
        </w:r>
        <w:r w:rsidR="00845343">
          <w:rPr>
            <w:noProof/>
            <w:webHidden/>
          </w:rPr>
          <w:fldChar w:fldCharType="begin"/>
        </w:r>
        <w:r w:rsidR="00845343">
          <w:rPr>
            <w:noProof/>
            <w:webHidden/>
          </w:rPr>
          <w:instrText xml:space="preserve"> PAGEREF _Toc86363050 \h </w:instrText>
        </w:r>
        <w:r w:rsidR="00845343">
          <w:rPr>
            <w:noProof/>
            <w:webHidden/>
          </w:rPr>
        </w:r>
        <w:r w:rsidR="00845343">
          <w:rPr>
            <w:noProof/>
            <w:webHidden/>
          </w:rPr>
          <w:fldChar w:fldCharType="separate"/>
        </w:r>
        <w:r w:rsidR="008A3EDE">
          <w:rPr>
            <w:noProof/>
            <w:webHidden/>
          </w:rPr>
          <w:t>17</w:t>
        </w:r>
        <w:r w:rsidR="00845343">
          <w:rPr>
            <w:noProof/>
            <w:webHidden/>
          </w:rPr>
          <w:fldChar w:fldCharType="end"/>
        </w:r>
      </w:hyperlink>
    </w:p>
    <w:p w14:paraId="62E66DD0" w14:textId="4E50731F" w:rsidR="00845343" w:rsidRDefault="0068144A">
      <w:pPr>
        <w:pStyle w:val="TableofFigures"/>
        <w:tabs>
          <w:tab w:val="right" w:leader="dot" w:pos="9350"/>
        </w:tabs>
        <w:rPr>
          <w:rFonts w:asciiTheme="minorHAnsi" w:eastAsiaTheme="minorEastAsia" w:hAnsiTheme="minorHAnsi" w:cstheme="minorBidi"/>
          <w:noProof/>
          <w:snapToGrid/>
        </w:rPr>
      </w:pPr>
      <w:hyperlink w:anchor="_Toc86363051" w:history="1">
        <w:r w:rsidR="00845343" w:rsidRPr="00C56490">
          <w:rPr>
            <w:rStyle w:val="Hyperlink"/>
            <w:noProof/>
          </w:rPr>
          <w:t>Figure 8. Bootloader Configuration File.</w:t>
        </w:r>
        <w:r w:rsidR="00845343">
          <w:rPr>
            <w:noProof/>
            <w:webHidden/>
          </w:rPr>
          <w:tab/>
        </w:r>
        <w:r w:rsidR="00845343">
          <w:rPr>
            <w:noProof/>
            <w:webHidden/>
          </w:rPr>
          <w:fldChar w:fldCharType="begin"/>
        </w:r>
        <w:r w:rsidR="00845343">
          <w:rPr>
            <w:noProof/>
            <w:webHidden/>
          </w:rPr>
          <w:instrText xml:space="preserve"> PAGEREF _Toc86363051 \h </w:instrText>
        </w:r>
        <w:r w:rsidR="00845343">
          <w:rPr>
            <w:noProof/>
            <w:webHidden/>
          </w:rPr>
        </w:r>
        <w:r w:rsidR="00845343">
          <w:rPr>
            <w:noProof/>
            <w:webHidden/>
          </w:rPr>
          <w:fldChar w:fldCharType="separate"/>
        </w:r>
        <w:r w:rsidR="008A3EDE">
          <w:rPr>
            <w:noProof/>
            <w:webHidden/>
          </w:rPr>
          <w:t>18</w:t>
        </w:r>
        <w:r w:rsidR="00845343">
          <w:rPr>
            <w:noProof/>
            <w:webHidden/>
          </w:rPr>
          <w:fldChar w:fldCharType="end"/>
        </w:r>
      </w:hyperlink>
    </w:p>
    <w:p w14:paraId="546236D4" w14:textId="3D0FBC99" w:rsidR="00CD51AB" w:rsidRDefault="008462B3" w:rsidP="001467FD">
      <w:pPr>
        <w:pStyle w:val="Body"/>
      </w:pPr>
      <w:r w:rsidRPr="00CE0397">
        <w:fldChar w:fldCharType="end"/>
      </w:r>
    </w:p>
    <w:p w14:paraId="53125FAC" w14:textId="416B81E0" w:rsidR="007A1362" w:rsidRPr="002049A4" w:rsidRDefault="008462B3" w:rsidP="007227F7">
      <w:pPr>
        <w:pStyle w:val="TableofContents"/>
      </w:pPr>
      <w:r w:rsidRPr="002049A4">
        <w:lastRenderedPageBreak/>
        <w:t>List of Tables</w:t>
      </w:r>
    </w:p>
    <w:p w14:paraId="0B58AD5A" w14:textId="11359EE0" w:rsidR="00845343"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6363034" w:history="1">
        <w:r w:rsidR="00845343" w:rsidRPr="00D13E9F">
          <w:rPr>
            <w:rStyle w:val="Hyperlink"/>
            <w:noProof/>
          </w:rPr>
          <w:t>Table 1. Pin Connection between the MAX32630FTHR and MAX78000FTHR</w:t>
        </w:r>
        <w:r w:rsidR="00845343">
          <w:rPr>
            <w:noProof/>
            <w:webHidden/>
          </w:rPr>
          <w:tab/>
        </w:r>
        <w:r w:rsidR="00845343">
          <w:rPr>
            <w:noProof/>
            <w:webHidden/>
          </w:rPr>
          <w:fldChar w:fldCharType="begin"/>
        </w:r>
        <w:r w:rsidR="00845343">
          <w:rPr>
            <w:noProof/>
            <w:webHidden/>
          </w:rPr>
          <w:instrText xml:space="preserve"> PAGEREF _Toc86363034 \h </w:instrText>
        </w:r>
        <w:r w:rsidR="00845343">
          <w:rPr>
            <w:noProof/>
            <w:webHidden/>
          </w:rPr>
        </w:r>
        <w:r w:rsidR="00845343">
          <w:rPr>
            <w:noProof/>
            <w:webHidden/>
          </w:rPr>
          <w:fldChar w:fldCharType="separate"/>
        </w:r>
        <w:r w:rsidR="008A3EDE">
          <w:rPr>
            <w:noProof/>
            <w:webHidden/>
          </w:rPr>
          <w:t>8</w:t>
        </w:r>
        <w:r w:rsidR="00845343">
          <w:rPr>
            <w:noProof/>
            <w:webHidden/>
          </w:rPr>
          <w:fldChar w:fldCharType="end"/>
        </w:r>
      </w:hyperlink>
    </w:p>
    <w:p w14:paraId="583C36FE" w14:textId="63FF0041" w:rsidR="00CD51AB" w:rsidRDefault="008462B3" w:rsidP="00D42517">
      <w:pPr>
        <w:pStyle w:val="Body"/>
      </w:pPr>
      <w:r w:rsidRPr="00CE0397">
        <w:fldChar w:fldCharType="end"/>
      </w:r>
      <w:bookmarkStart w:id="7" w:name="_Toc30582045"/>
      <w:bookmarkEnd w:id="5"/>
      <w:bookmarkEnd w:id="6"/>
    </w:p>
    <w:p w14:paraId="18442A0D" w14:textId="77777777" w:rsidR="00D42517" w:rsidRDefault="00D42517" w:rsidP="00D42517">
      <w:pPr>
        <w:pStyle w:val="Body"/>
      </w:pPr>
      <w:r>
        <w:br w:type="page"/>
      </w:r>
    </w:p>
    <w:p w14:paraId="53E57D4A" w14:textId="5B031076" w:rsidR="00935FF1" w:rsidRPr="00080848" w:rsidRDefault="009F0F6D" w:rsidP="00935FF1">
      <w:pPr>
        <w:pStyle w:val="H2-Heading"/>
      </w:pPr>
      <w:bookmarkStart w:id="8" w:name="_Toc86363057"/>
      <w:r w:rsidRPr="00A56DE1">
        <w:lastRenderedPageBreak/>
        <w:t>Introduction</w:t>
      </w:r>
      <w:bookmarkEnd w:id="7"/>
      <w:bookmarkEnd w:id="8"/>
    </w:p>
    <w:p w14:paraId="260458C0" w14:textId="1BDCF3E5" w:rsidR="009F0F6D" w:rsidRPr="006479D7" w:rsidRDefault="009F0F6D" w:rsidP="009F0F6D">
      <w:pPr>
        <w:pStyle w:val="Body"/>
      </w:pPr>
      <w:bookmarkStart w:id="9" w:name="OLE_LINK5"/>
      <w:bookmarkStart w:id="10"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6A1DBBA1" w:rsidR="003F436E" w:rsidRDefault="009F0F6D" w:rsidP="009F0F6D">
      <w:pPr>
        <w:pStyle w:val="Body"/>
      </w:pPr>
      <w:r w:rsidRPr="003875F8">
        <w:t xml:space="preserve">Note that the screenshots may differ according to the </w:t>
      </w:r>
      <w:r>
        <w:t>software</w:t>
      </w:r>
      <w:r w:rsidRPr="003875F8">
        <w:t xml:space="preserve"> versions, but the steps will be same.</w:t>
      </w:r>
    </w:p>
    <w:p w14:paraId="11B3EDAD" w14:textId="77777777" w:rsidR="003F436E" w:rsidRDefault="003F436E">
      <w:pPr>
        <w:spacing w:before="0" w:after="0" w:line="240" w:lineRule="auto"/>
        <w:rPr>
          <w:rFonts w:eastAsia="SimSun"/>
          <w:szCs w:val="19"/>
          <w:lang w:eastAsia="zh-CN"/>
        </w:rPr>
      </w:pPr>
      <w:r>
        <w:br w:type="page"/>
      </w:r>
    </w:p>
    <w:p w14:paraId="7F700DEF" w14:textId="77777777" w:rsidR="005731AC" w:rsidRPr="00080848" w:rsidRDefault="009F0F6D" w:rsidP="00080848">
      <w:pPr>
        <w:pStyle w:val="H2-Heading"/>
      </w:pPr>
      <w:bookmarkStart w:id="11" w:name="_Toc30582046"/>
      <w:bookmarkStart w:id="12" w:name="_Toc86363058"/>
      <w:r w:rsidRPr="003875F8">
        <w:lastRenderedPageBreak/>
        <w:t>System Requirements</w:t>
      </w:r>
      <w:bookmarkEnd w:id="11"/>
      <w:bookmarkEnd w:id="12"/>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9"/>
    <w:bookmarkEnd w:id="10"/>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13" w:name="_Toc27744957"/>
      <w:bookmarkStart w:id="14" w:name="_Toc27748585"/>
      <w:bookmarkStart w:id="15" w:name="_Toc30582047"/>
      <w:bookmarkStart w:id="16" w:name="_Toc66980917"/>
      <w:bookmarkStart w:id="17" w:name="_Toc86363059"/>
      <w:r w:rsidRPr="009F0F6D">
        <w:t>Maxim Toolchain Installation</w:t>
      </w:r>
      <w:bookmarkEnd w:id="13"/>
      <w:bookmarkEnd w:id="14"/>
      <w:bookmarkEnd w:id="15"/>
      <w:bookmarkEnd w:id="16"/>
      <w:bookmarkEnd w:id="17"/>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3" w:history="1">
        <w:r w:rsidRPr="009F0F6D">
          <w:rPr>
            <w:rStyle w:val="Hyperlink"/>
          </w:rPr>
          <w:t>here</w:t>
        </w:r>
      </w:hyperlink>
      <w:r w:rsidRPr="009F0F6D">
        <w:t>.</w:t>
      </w:r>
    </w:p>
    <w:p w14:paraId="60EAE499" w14:textId="37106D9E" w:rsidR="0063139F" w:rsidRDefault="0008099F" w:rsidP="005E7924">
      <w:pPr>
        <w:pStyle w:val="BodyIndent-TextNumbering"/>
        <w:numPr>
          <w:ilvl w:val="0"/>
          <w:numId w:val="1"/>
        </w:numPr>
      </w:pPr>
      <w:r w:rsidRPr="009F0F6D">
        <w:t xml:space="preserve">After downloading is complete, double-click </w:t>
      </w:r>
      <w:r w:rsidRPr="00017261">
        <w:rPr>
          <w:b/>
          <w:bCs/>
        </w:rPr>
        <w:t xml:space="preserve">  </w:t>
      </w:r>
      <w:r w:rsidRPr="00017261">
        <w:rPr>
          <w:b/>
          <w:bCs/>
        </w:rPr>
        <w:tab/>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18" w:name="_Toc30582048"/>
    </w:p>
    <w:p w14:paraId="0C4A29FB" w14:textId="440615D2" w:rsidR="001C75E0" w:rsidRDefault="001C75E0" w:rsidP="00396EDE">
      <w:pPr>
        <w:pStyle w:val="Body"/>
      </w:pPr>
    </w:p>
    <w:p w14:paraId="387FE33E" w14:textId="1C0AB1C9" w:rsidR="00396EDE" w:rsidRDefault="00396EDE">
      <w:pPr>
        <w:spacing w:before="0" w:after="0" w:line="240" w:lineRule="auto"/>
        <w:rPr>
          <w:rFonts w:eastAsia="SimSun"/>
          <w:szCs w:val="19"/>
          <w:lang w:eastAsia="zh-CN"/>
        </w:rPr>
      </w:pPr>
      <w:r>
        <w:br w:type="page"/>
      </w:r>
    </w:p>
    <w:p w14:paraId="61191DF6" w14:textId="2A3603B7" w:rsidR="001C75E0" w:rsidRDefault="001C75E0" w:rsidP="001C75E0">
      <w:pPr>
        <w:pStyle w:val="H2-Heading"/>
      </w:pPr>
      <w:bookmarkStart w:id="19" w:name="_Toc86363060"/>
      <w:r>
        <w:lastRenderedPageBreak/>
        <w:t>Environment Setup</w:t>
      </w:r>
      <w:bookmarkEnd w:id="19"/>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rPr>
        <w:t xml:space="preserve"> </w:t>
      </w:r>
      <w:r w:rsidR="00C80383">
        <w:rPr>
          <w:i/>
          <w:iCs/>
        </w:rPr>
        <w:t>MAX78000_MSBL</w:t>
      </w:r>
      <w:r w:rsidRPr="00545CEF">
        <w:rPr>
          <w:i/>
          <w:iCs/>
        </w:rPr>
        <w:t xml:space="preserve"> </w:t>
      </w:r>
      <w:r w:rsidRPr="009F0F6D">
        <w:t>folder.</w:t>
      </w:r>
    </w:p>
    <w:p w14:paraId="2B131397" w14:textId="69E98932" w:rsidR="00962371" w:rsidRPr="002049A4" w:rsidRDefault="00962371" w:rsidP="001467FD">
      <w:pPr>
        <w:pStyle w:val="H3-Heading"/>
      </w:pPr>
      <w:bookmarkStart w:id="20" w:name="_Toc30582050"/>
      <w:bookmarkStart w:id="21" w:name="_Toc86363061"/>
      <w:bookmarkStart w:id="22" w:name="_Hlk36558871"/>
      <w:bookmarkEnd w:id="18"/>
      <w:r w:rsidRPr="004D611E">
        <w:t>Programming the MAX32630FTHR</w:t>
      </w:r>
      <w:bookmarkEnd w:id="20"/>
      <w:bookmarkEnd w:id="21"/>
    </w:p>
    <w:p w14:paraId="15E3448D" w14:textId="77777777" w:rsidR="00962371" w:rsidRPr="002143D3" w:rsidRDefault="00962371" w:rsidP="00962371">
      <w:pPr>
        <w:pStyle w:val="Body"/>
      </w:pPr>
      <w:bookmarkStart w:id="23" w:name="_Hlk27981192"/>
      <w:bookmarkEnd w:id="22"/>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23"/>
    </w:p>
    <w:p w14:paraId="4AC98DA5" w14:textId="5599A12F"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24" w:name="_Hlk4669897"/>
      <w:r w:rsidRPr="00BF5AB2">
        <w:t xml:space="preserve">MAX32625PICO </w:t>
      </w:r>
      <w:bookmarkEnd w:id="24"/>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4"/>
                    <a:stretch>
                      <a:fillRect/>
                    </a:stretch>
                  </pic:blipFill>
                  <pic:spPr>
                    <a:xfrm>
                      <a:off x="0" y="0"/>
                      <a:ext cx="2768024" cy="1821069"/>
                    </a:xfrm>
                    <a:prstGeom prst="rect">
                      <a:avLst/>
                    </a:prstGeom>
                  </pic:spPr>
                </pic:pic>
              </a:graphicData>
            </a:graphic>
          </wp:inline>
        </w:drawing>
      </w:r>
    </w:p>
    <w:p w14:paraId="32347430" w14:textId="1471AFEA" w:rsidR="00962371" w:rsidRPr="00962371" w:rsidRDefault="00962371" w:rsidP="00CE0397">
      <w:pPr>
        <w:pStyle w:val="Caption-Figure"/>
        <w:ind w:left="720"/>
      </w:pPr>
      <w:bookmarkStart w:id="25" w:name="_Toc30582030"/>
      <w:bookmarkStart w:id="26" w:name="_Toc86363044"/>
      <w:r w:rsidRPr="00962371">
        <w:t xml:space="preserve">Figure </w:t>
      </w:r>
      <w:fldSimple w:instr=" SEQ Figure \* ARABIC ">
        <w:r w:rsidR="008A3EDE">
          <w:rPr>
            <w:noProof/>
          </w:rPr>
          <w:t>1</w:t>
        </w:r>
      </w:fldSimple>
      <w:r w:rsidRPr="00962371">
        <w:t>. The MAX32630FTHR and MAX32625PICO board connection</w:t>
      </w:r>
      <w:bookmarkStart w:id="27" w:name="_Ref525896812"/>
      <w:r w:rsidRPr="00962371">
        <w:t>.</w:t>
      </w:r>
      <w:bookmarkEnd w:id="25"/>
      <w:bookmarkEnd w:id="26"/>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27"/>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28" w:name="_Ref525896824"/>
      <w:r w:rsidRPr="006A63E3">
        <w:t xml:space="preserve">If the drivers have correctly installed, you should see one port listed as </w:t>
      </w:r>
      <w:r w:rsidRPr="00F40DBC">
        <w:rPr>
          <w:b/>
          <w:bCs/>
        </w:rPr>
        <w:t>mbed Serial Port</w:t>
      </w:r>
      <w:r w:rsidRPr="00962371">
        <w:t xml:space="preserve"> for the MAX32625PICO. Note the COM port number for the USB serial device.</w:t>
      </w:r>
      <w:bookmarkEnd w:id="28"/>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62121" cy="552734"/>
                    </a:xfrm>
                    <a:prstGeom prst="rect">
                      <a:avLst/>
                    </a:prstGeom>
                  </pic:spPr>
                </pic:pic>
              </a:graphicData>
            </a:graphic>
          </wp:inline>
        </w:drawing>
      </w:r>
    </w:p>
    <w:p w14:paraId="5B4C1374" w14:textId="7ACE8D58" w:rsidR="00962371" w:rsidRPr="00962371" w:rsidRDefault="00962371" w:rsidP="00F40DBC">
      <w:pPr>
        <w:pStyle w:val="Caption-Figure"/>
        <w:ind w:left="1080"/>
      </w:pPr>
      <w:bookmarkStart w:id="29" w:name="_Toc30582031"/>
      <w:bookmarkStart w:id="30" w:name="_Toc86363045"/>
      <w:r w:rsidRPr="00962371">
        <w:t xml:space="preserve">Figure </w:t>
      </w:r>
      <w:fldSimple w:instr=" SEQ Figure \* ARABIC ">
        <w:r w:rsidR="008A3EDE">
          <w:rPr>
            <w:noProof/>
          </w:rPr>
          <w:t>2</w:t>
        </w:r>
      </w:fldSimple>
      <w:r w:rsidRPr="00962371">
        <w:t>. Serial port list.</w:t>
      </w:r>
      <w:bookmarkEnd w:id="29"/>
      <w:bookmarkEnd w:id="30"/>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66BB6224" w:rsidR="00962371" w:rsidRPr="00962371" w:rsidRDefault="00962371" w:rsidP="00F40DBC">
      <w:pPr>
        <w:pStyle w:val="Caption-Figure"/>
        <w:ind w:left="1080"/>
      </w:pPr>
      <w:bookmarkStart w:id="31" w:name="_Toc30582032"/>
      <w:bookmarkStart w:id="32" w:name="_Toc86363046"/>
      <w:r w:rsidRPr="00962371">
        <w:t xml:space="preserve">Figure </w:t>
      </w:r>
      <w:fldSimple w:instr=" SEQ Figure \* ARABIC ">
        <w:r w:rsidR="008A3EDE">
          <w:rPr>
            <w:noProof/>
          </w:rPr>
          <w:t>3</w:t>
        </w:r>
      </w:fldSimple>
      <w:r w:rsidRPr="00962371">
        <w:t>. CDC device driver warning.</w:t>
      </w:r>
      <w:bookmarkEnd w:id="31"/>
      <w:bookmarkEnd w:id="32"/>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7" w:history="1">
        <w:r w:rsidRPr="00962371">
          <w:t>Arm Mbed</w:t>
        </w:r>
        <w:r w:rsidRPr="00F40DBC">
          <w:rPr>
            <w:rStyle w:val="BodySuperscript"/>
          </w:rPr>
          <w:t>®</w:t>
        </w:r>
        <w:r w:rsidRPr="00962371">
          <w:t xml:space="preserve"> Windows serial port driver</w:t>
        </w:r>
      </w:hyperlink>
      <w:r w:rsidRPr="00962371">
        <w:t xml:space="preserve"> </w:t>
      </w:r>
      <w:hyperlink r:id="rId18"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lastRenderedPageBreak/>
        <w:t>For Window</w:t>
      </w:r>
      <w:r w:rsidRPr="00962371">
        <w:t xml:space="preserve">s 10, run </w:t>
      </w:r>
      <w:r w:rsidRPr="006E1C61">
        <w:rPr>
          <w:i/>
          <w:iCs/>
        </w:rPr>
        <w:t>mbedWinSerial_16466.exe</w:t>
      </w:r>
      <w:r w:rsidRPr="00962371">
        <w:t xml:space="preserve"> by double-clicking it.</w:t>
      </w:r>
    </w:p>
    <w:p w14:paraId="245FAAA6" w14:textId="77777777"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p>
    <w:p w14:paraId="05225F86" w14:textId="77777777" w:rsidR="0008099F" w:rsidRPr="00962371" w:rsidRDefault="0008099F" w:rsidP="0008099F">
      <w:pPr>
        <w:pStyle w:val="LastPageFooter"/>
      </w:pPr>
    </w:p>
    <w:p w14:paraId="12B75A85" w14:textId="2EA7A0A6" w:rsidR="0008099F" w:rsidRPr="00962371" w:rsidRDefault="0008099F" w:rsidP="0008099F">
      <w:pPr>
        <w:pStyle w:val="BodyIndent-TextNumbering"/>
      </w:pPr>
      <w:r w:rsidRPr="006479D7">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r w:rsidR="008A3EDE" w:rsidRPr="008A3EDE">
        <w:rPr>
          <w:b/>
          <w:bCs/>
        </w:rPr>
        <w:t>Figure 4</w:t>
      </w:r>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41D335B0" w:rsidR="00962371" w:rsidRPr="00962371" w:rsidRDefault="00962371" w:rsidP="00BB46D8">
      <w:pPr>
        <w:pStyle w:val="Caption-Figure"/>
        <w:ind w:left="720"/>
      </w:pPr>
      <w:bookmarkStart w:id="33" w:name="_Ref25675847"/>
      <w:bookmarkStart w:id="34" w:name="_Toc30582034"/>
      <w:bookmarkStart w:id="35" w:name="_Toc86363047"/>
      <w:r>
        <w:t xml:space="preserve">Figure </w:t>
      </w:r>
      <w:fldSimple w:instr=" SEQ Figure \* ARABIC ">
        <w:r w:rsidR="008A3EDE">
          <w:rPr>
            <w:noProof/>
          </w:rPr>
          <w:t>4</w:t>
        </w:r>
      </w:fldSimple>
      <w:bookmarkEnd w:id="33"/>
      <w:r w:rsidRPr="00962371">
        <w:t>. MAX32630FTHR host reset button.</w:t>
      </w:r>
      <w:bookmarkEnd w:id="34"/>
      <w:bookmarkEnd w:id="35"/>
    </w:p>
    <w:p w14:paraId="4BB15559" w14:textId="77777777" w:rsidR="00962371" w:rsidRDefault="00962371" w:rsidP="00962371">
      <w:pPr>
        <w:pStyle w:val="LastPageFooter"/>
      </w:pPr>
    </w:p>
    <w:p w14:paraId="6D240D59" w14:textId="497C2F0A" w:rsidR="00962371" w:rsidRPr="00962371" w:rsidRDefault="00962371" w:rsidP="0041687E">
      <w:pPr>
        <w:pStyle w:val="BodyIndent-TextNumbering"/>
      </w:pPr>
      <w:bookmarkStart w:id="36"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r w:rsidR="008A3EDE" w:rsidRPr="008A3EDE">
        <w:rPr>
          <w:b/>
          <w:bCs/>
        </w:rPr>
        <w:t>Figure 5</w:t>
      </w:r>
      <w:r w:rsidRPr="00DC106C">
        <w:rPr>
          <w:b/>
          <w:bCs/>
        </w:rPr>
        <w:fldChar w:fldCharType="end"/>
      </w:r>
      <w:r w:rsidRPr="00962371">
        <w:t>.</w:t>
      </w:r>
      <w:bookmarkEnd w:id="36"/>
    </w:p>
    <w:p w14:paraId="1B20FD41" w14:textId="77777777" w:rsidR="00962371" w:rsidRPr="00962371" w:rsidRDefault="00962371" w:rsidP="00BB46D8">
      <w:pPr>
        <w:ind w:left="720"/>
      </w:pPr>
      <w:bookmarkStart w:id="37"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20"/>
                    <a:stretch>
                      <a:fillRect/>
                    </a:stretch>
                  </pic:blipFill>
                  <pic:spPr>
                    <a:xfrm>
                      <a:off x="0" y="0"/>
                      <a:ext cx="2828310" cy="1517778"/>
                    </a:xfrm>
                    <a:prstGeom prst="rect">
                      <a:avLst/>
                    </a:prstGeom>
                  </pic:spPr>
                </pic:pic>
              </a:graphicData>
            </a:graphic>
          </wp:inline>
        </w:drawing>
      </w:r>
    </w:p>
    <w:p w14:paraId="5BA06C12" w14:textId="022BBCE6" w:rsidR="00962371" w:rsidRPr="00962371" w:rsidRDefault="00962371" w:rsidP="00BB46D8">
      <w:pPr>
        <w:pStyle w:val="Caption-Figure"/>
        <w:ind w:left="720"/>
      </w:pPr>
      <w:bookmarkStart w:id="38" w:name="_Ref25675828"/>
      <w:bookmarkStart w:id="39" w:name="_Ref25675821"/>
      <w:bookmarkStart w:id="40" w:name="_Toc30582035"/>
      <w:bookmarkStart w:id="41" w:name="_Toc86363048"/>
      <w:r w:rsidRPr="00ED13F2">
        <w:t xml:space="preserve">Figure </w:t>
      </w:r>
      <w:fldSimple w:instr=" SEQ Figure \* ARABIC ">
        <w:r w:rsidR="008A3EDE">
          <w:rPr>
            <w:noProof/>
          </w:rPr>
          <w:t>5</w:t>
        </w:r>
      </w:fldSimple>
      <w:bookmarkEnd w:id="38"/>
      <w:r w:rsidRPr="00962371">
        <w:t xml:space="preserve">. MAX32630FTHR host blinking </w:t>
      </w:r>
      <w:bookmarkEnd w:id="39"/>
      <w:r w:rsidRPr="00962371">
        <w:t>LED.</w:t>
      </w:r>
      <w:bookmarkEnd w:id="40"/>
      <w:bookmarkEnd w:id="41"/>
    </w:p>
    <w:p w14:paraId="345ED6FD" w14:textId="77777777" w:rsidR="00962371" w:rsidRPr="009A2427" w:rsidRDefault="00962371" w:rsidP="00962371">
      <w:pPr>
        <w:pStyle w:val="Caption-Figure"/>
      </w:pPr>
    </w:p>
    <w:bookmarkEnd w:id="37"/>
    <w:p w14:paraId="356A89B1" w14:textId="77777777" w:rsidR="00962371" w:rsidRPr="00962371" w:rsidRDefault="00962371" w:rsidP="00962371">
      <w:r>
        <w:br w:type="page"/>
      </w:r>
    </w:p>
    <w:p w14:paraId="533126B6" w14:textId="77777777" w:rsidR="00962371" w:rsidRPr="004D611E" w:rsidRDefault="00962371" w:rsidP="001467FD">
      <w:pPr>
        <w:pStyle w:val="H3-Heading"/>
      </w:pPr>
      <w:bookmarkStart w:id="42" w:name="_Toc30582051"/>
      <w:bookmarkStart w:id="43" w:name="_Toc86363062"/>
      <w:r w:rsidRPr="004D611E">
        <w:lastRenderedPageBreak/>
        <w:t>Hardware Setup</w:t>
      </w:r>
      <w:bookmarkEnd w:id="42"/>
      <w:bookmarkEnd w:id="43"/>
    </w:p>
    <w:p w14:paraId="1FA70509" w14:textId="4C6006BC" w:rsidR="0096237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r w:rsidR="008A3EDE" w:rsidRPr="008A3EDE">
        <w:rPr>
          <w:b/>
          <w:bCs/>
        </w:rPr>
        <w:t>Table 1.</w:t>
      </w:r>
      <w:r w:rsidRPr="006F64B4">
        <w:fldChar w:fldCharType="end"/>
      </w:r>
      <w:r w:rsidRPr="006F64B4">
        <w:t xml:space="preserve"> </w:t>
      </w:r>
      <w:bookmarkStart w:id="44" w:name="_Hlk25676254"/>
      <w:r w:rsidRPr="006F64B4">
        <w:t xml:space="preserve">Pin </w:t>
      </w:r>
      <w:r w:rsidR="00FF7349">
        <w:t>connection between</w:t>
      </w:r>
      <w:r>
        <w:t xml:space="preserve"> </w:t>
      </w:r>
      <w:r w:rsidRPr="006F64B4">
        <w:t xml:space="preserve">MAX32630FTHR and </w:t>
      </w:r>
      <w:r w:rsidR="00560DB0">
        <w:t>MAX78000FTHR</w:t>
      </w:r>
      <w:bookmarkEnd w:id="44"/>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r w:rsidR="008A3EDE" w:rsidRPr="008A3EDE">
        <w:rPr>
          <w:b/>
          <w:bCs/>
        </w:rPr>
        <w:t>Figure 6</w:t>
      </w:r>
      <w:r w:rsidRPr="00DC106C">
        <w:rPr>
          <w:b/>
          <w:bCs/>
        </w:rPr>
        <w:fldChar w:fldCharType="end"/>
      </w:r>
      <w:r w:rsidRPr="006F64B4">
        <w:t>.</w:t>
      </w:r>
    </w:p>
    <w:p w14:paraId="6578F9D7" w14:textId="7E9F37FD" w:rsidR="00962371" w:rsidRPr="00845343" w:rsidRDefault="00962371" w:rsidP="00845343">
      <w:pPr>
        <w:pStyle w:val="TableTitle"/>
      </w:pPr>
      <w:bookmarkStart w:id="45" w:name="_Ref25676100"/>
      <w:bookmarkStart w:id="46" w:name="_Toc30582016"/>
      <w:bookmarkStart w:id="47" w:name="_Toc86363034"/>
      <w:r w:rsidRPr="00845343">
        <w:t xml:space="preserve">Table </w:t>
      </w:r>
      <w:r w:rsidR="0068144A">
        <w:fldChar w:fldCharType="begin"/>
      </w:r>
      <w:r w:rsidR="0068144A">
        <w:instrText xml:space="preserve"> SEQ Table \* ARABIC </w:instrText>
      </w:r>
      <w:r w:rsidR="0068144A">
        <w:fldChar w:fldCharType="separate"/>
      </w:r>
      <w:r w:rsidR="008A3EDE">
        <w:rPr>
          <w:noProof/>
        </w:rPr>
        <w:t>1</w:t>
      </w:r>
      <w:r w:rsidR="0068144A">
        <w:rPr>
          <w:noProof/>
        </w:rPr>
        <w:fldChar w:fldCharType="end"/>
      </w:r>
      <w:r w:rsidRPr="00845343">
        <w:t>.</w:t>
      </w:r>
      <w:bookmarkEnd w:id="45"/>
      <w:r w:rsidRPr="00845343">
        <w:t xml:space="preserve"> Pin Connection between the MAX32630FTHR and </w:t>
      </w:r>
      <w:r w:rsidR="00560DB0" w:rsidRPr="00845343">
        <w:t>MAX78000FTHR</w:t>
      </w:r>
      <w:bookmarkEnd w:id="46"/>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77777777" w:rsidR="00962371" w:rsidRPr="00BF5AB2" w:rsidRDefault="0096237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4335CAB1" w14:textId="41C2B7B6" w:rsidR="00962371" w:rsidRPr="00962371" w:rsidRDefault="00962371" w:rsidP="0041687E">
      <w:pPr>
        <w:pStyle w:val="Caption-Figure"/>
      </w:pPr>
      <w:bookmarkStart w:id="48" w:name="_Ref25676353"/>
      <w:bookmarkStart w:id="49" w:name="_Toc30582036"/>
      <w:bookmarkStart w:id="50" w:name="_Toc86363049"/>
      <w:r w:rsidRPr="003E76BF">
        <w:t xml:space="preserve">Figure </w:t>
      </w:r>
      <w:r w:rsidRPr="00962371">
        <w:fldChar w:fldCharType="begin"/>
      </w:r>
      <w:r w:rsidRPr="003E76BF">
        <w:instrText xml:space="preserve"> SEQ Figure \* ARABIC </w:instrText>
      </w:r>
      <w:r w:rsidRPr="00962371">
        <w:fldChar w:fldCharType="separate"/>
      </w:r>
      <w:r w:rsidR="008A3EDE">
        <w:rPr>
          <w:noProof/>
        </w:rPr>
        <w:t>6</w:t>
      </w:r>
      <w:r w:rsidRPr="00962371">
        <w:fldChar w:fldCharType="end"/>
      </w:r>
      <w:bookmarkEnd w:id="48"/>
      <w:r w:rsidRPr="003E76BF">
        <w:t xml:space="preserve">. </w:t>
      </w:r>
      <w:bookmarkEnd w:id="49"/>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50"/>
      <w:r>
        <w:br w:type="page"/>
      </w:r>
    </w:p>
    <w:p w14:paraId="01ADB555" w14:textId="3D786E6E" w:rsidR="00962371" w:rsidRDefault="00962371" w:rsidP="00962371">
      <w:pPr>
        <w:pStyle w:val="H2-Heading"/>
      </w:pPr>
      <w:bookmarkStart w:id="51" w:name="_Toc30582052"/>
      <w:bookmarkStart w:id="52" w:name="_Toc86363063"/>
      <w:r>
        <w:lastRenderedPageBreak/>
        <w:t>In-Application Programming</w:t>
      </w:r>
      <w:bookmarkEnd w:id="51"/>
      <w:bookmarkEnd w:id="52"/>
    </w:p>
    <w:p w14:paraId="0C7DFCEF" w14:textId="2293692C" w:rsidR="0010756C" w:rsidRPr="004D611E" w:rsidRDefault="0010756C" w:rsidP="001467FD">
      <w:pPr>
        <w:pStyle w:val="H3-Heading"/>
      </w:pPr>
      <w:bookmarkStart w:id="53" w:name="_Toc86363064"/>
      <w:r w:rsidRPr="004D611E">
        <w:t xml:space="preserve">Installing </w:t>
      </w:r>
      <w:r>
        <w:t>Microsoft Visual C++ Runtime</w:t>
      </w:r>
      <w:bookmarkEnd w:id="53"/>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2"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6C636C20" w:rsidR="00E673FF" w:rsidRDefault="00E673FF" w:rsidP="00E673FF">
      <w:pPr>
        <w:pStyle w:val="BodyIndent-TextNumbering"/>
      </w:pPr>
      <w:r>
        <w:t>Read and click if you agree 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1467FD">
      <w:pPr>
        <w:pStyle w:val="H3-Heading"/>
      </w:pPr>
      <w:bookmarkStart w:id="54" w:name="_Toc86363065"/>
      <w:r w:rsidRPr="004D611E">
        <w:t xml:space="preserve">Installing </w:t>
      </w:r>
      <w:r>
        <w:t>OpenSSL Library</w:t>
      </w:r>
      <w:bookmarkEnd w:id="54"/>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7"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37991D28" w:rsidR="00E708DF" w:rsidRDefault="00E708DF" w:rsidP="00E708DF">
      <w:pPr>
        <w:pStyle w:val="BodyIndent-TextNumbering"/>
      </w:pPr>
      <w:r>
        <w:t>Read and click if you agree 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rPr>
      </w:pPr>
    </w:p>
    <w:p w14:paraId="259F9858" w14:textId="64CF6C40" w:rsidR="00EE7488" w:rsidRPr="001307EB" w:rsidRDefault="00EE7488" w:rsidP="001467FD">
      <w:pPr>
        <w:pStyle w:val="H3-Heading"/>
      </w:pPr>
      <w:bookmarkStart w:id="55" w:name="_Toc86363066"/>
      <w:r w:rsidRPr="001307EB">
        <w:lastRenderedPageBreak/>
        <w:t>Compiling the Hello World Example</w:t>
      </w:r>
      <w:r w:rsidR="001E1795">
        <w:t xml:space="preserve"> in the Release Package</w:t>
      </w:r>
      <w:r w:rsidRPr="001307EB">
        <w:t xml:space="preserve"> with the Make Command</w:t>
      </w:r>
      <w:bookmarkEnd w:id="55"/>
      <w:r w:rsidRPr="001307EB">
        <w:t xml:space="preserve"> </w:t>
      </w:r>
    </w:p>
    <w:p w14:paraId="76A43810" w14:textId="77777777" w:rsidR="00EE7488" w:rsidRDefault="00EE7488" w:rsidP="00EE7488">
      <w:pPr>
        <w:pStyle w:val="Default"/>
        <w:rPr>
          <w:sz w:val="22"/>
        </w:rPr>
      </w:pPr>
      <w:r>
        <w:rPr>
          <w:sz w:val="22"/>
        </w:rPr>
        <w:t xml:space="preserve">To compile the Hello World with the make command, use the following steps: </w:t>
      </w:r>
    </w:p>
    <w:p w14:paraId="1507C4B0" w14:textId="77777777" w:rsidR="00EE7488" w:rsidRDefault="00EE7488" w:rsidP="00EE7488">
      <w:pPr>
        <w:pStyle w:val="Default"/>
        <w:rPr>
          <w:sz w:val="22"/>
        </w:rPr>
      </w:pPr>
    </w:p>
    <w:p w14:paraId="6611459D" w14:textId="77777777" w:rsidR="00EE7488" w:rsidRDefault="00EE7488" w:rsidP="00EE7488">
      <w:pPr>
        <w:pStyle w:val="Default"/>
        <w:rPr>
          <w:sz w:val="22"/>
        </w:rPr>
      </w:pPr>
      <w:r>
        <w:rPr>
          <w:sz w:val="22"/>
        </w:rPr>
        <w:t xml:space="preserve">1. Navigate to the correct directory </w:t>
      </w:r>
      <w:proofErr w:type="gramStart"/>
      <w:r>
        <w:rPr>
          <w:sz w:val="22"/>
        </w:rPr>
        <w:t>consisting</w:t>
      </w:r>
      <w:proofErr w:type="gramEnd"/>
      <w:r>
        <w:rPr>
          <w:sz w:val="22"/>
        </w:rPr>
        <w:t xml:space="preserve"> Hello World Example in the </w:t>
      </w:r>
      <w:r>
        <w:rPr>
          <w:b/>
          <w:bCs/>
          <w:sz w:val="22"/>
        </w:rPr>
        <w:t xml:space="preserve">MinGW </w:t>
      </w:r>
      <w:r>
        <w:rPr>
          <w:sz w:val="22"/>
        </w:rPr>
        <w:t xml:space="preserve">window with the following command: </w:t>
      </w:r>
    </w:p>
    <w:p w14:paraId="3FA88249" w14:textId="7C4304D6"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cd "</w:t>
      </w:r>
      <w:r w:rsidR="0029568D" w:rsidRPr="004621F1">
        <w:rPr>
          <w:rFonts w:ascii="Courier New" w:hAnsi="Courier New" w:cs="Courier New"/>
          <w:i/>
          <w:iCs/>
          <w:sz w:val="22"/>
        </w:rPr>
        <w:t xml:space="preserve"> 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w:t>
      </w:r>
      <w:r w:rsidRPr="004621F1">
        <w:rPr>
          <w:rFonts w:ascii="Courier New" w:hAnsi="Courier New" w:cs="Courier New"/>
          <w:i/>
          <w:iCs/>
          <w:sz w:val="22"/>
        </w:rPr>
        <w:t>\</w:t>
      </w:r>
      <w:r w:rsidR="0029568D" w:rsidRPr="004621F1">
        <w:rPr>
          <w:rFonts w:ascii="Courier New" w:hAnsi="Courier New" w:cs="Courier New"/>
          <w:i/>
          <w:iCs/>
          <w:sz w:val="22"/>
        </w:rPr>
        <w:t>MAX78000_Hello_World</w:t>
      </w:r>
      <w:r w:rsidRPr="004621F1">
        <w:rPr>
          <w:rFonts w:ascii="Courier New" w:hAnsi="Courier New" w:cs="Courier New"/>
          <w:i/>
          <w:iCs/>
          <w:sz w:val="22"/>
        </w:rPr>
        <w:t>”</w:t>
      </w:r>
    </w:p>
    <w:p w14:paraId="3E9AF3BA" w14:textId="77777777" w:rsidR="00EE7488" w:rsidRPr="00545CEF" w:rsidRDefault="00EE7488" w:rsidP="00EE7488">
      <w:pPr>
        <w:pStyle w:val="Default"/>
        <w:rPr>
          <w:i/>
          <w:iCs/>
          <w:sz w:val="22"/>
        </w:rPr>
      </w:pPr>
    </w:p>
    <w:p w14:paraId="5984EBCE" w14:textId="77777777" w:rsidR="00EE7488" w:rsidRDefault="00EE7488" w:rsidP="00EE7488">
      <w:pPr>
        <w:pStyle w:val="Default"/>
        <w:rPr>
          <w:sz w:val="22"/>
        </w:rPr>
      </w:pPr>
      <w:r>
        <w:rPr>
          <w:sz w:val="22"/>
        </w:rPr>
        <w:t xml:space="preserve">2. Enter the following command in the </w:t>
      </w:r>
      <w:r>
        <w:rPr>
          <w:b/>
          <w:bCs/>
          <w:sz w:val="22"/>
        </w:rPr>
        <w:t xml:space="preserve">MinGW </w:t>
      </w:r>
      <w:r>
        <w:rPr>
          <w:sz w:val="22"/>
        </w:rPr>
        <w:t xml:space="preserve">window and wait several minutes for the command to complete: </w:t>
      </w:r>
    </w:p>
    <w:p w14:paraId="5B571161" w14:textId="77777777" w:rsidR="00EE7488" w:rsidRDefault="00EE7488" w:rsidP="00EE7488">
      <w:pPr>
        <w:pStyle w:val="Default"/>
        <w:rPr>
          <w:sz w:val="22"/>
        </w:rPr>
      </w:pPr>
    </w:p>
    <w:p w14:paraId="3642A462"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
    <w:p w14:paraId="35A91DE4" w14:textId="77777777" w:rsidR="00EE7488" w:rsidRDefault="00EE7488" w:rsidP="00EE7488">
      <w:pPr>
        <w:pStyle w:val="Default"/>
        <w:rPr>
          <w:sz w:val="22"/>
        </w:rPr>
      </w:pPr>
    </w:p>
    <w:p w14:paraId="33EC88F3" w14:textId="1EBFE23F" w:rsidR="00EE7488" w:rsidRDefault="00EE7488" w:rsidP="00EE7488">
      <w:pPr>
        <w:pStyle w:val="Default"/>
        <w:rPr>
          <w:sz w:val="22"/>
        </w:rPr>
      </w:pPr>
      <w:r>
        <w:rPr>
          <w:sz w:val="22"/>
        </w:rPr>
        <w:t xml:space="preserve">3. After successful compiling, the Hello world binary image </w:t>
      </w:r>
      <w:r w:rsidRPr="002052EF">
        <w:rPr>
          <w:i/>
          <w:iCs/>
          <w:sz w:val="22"/>
        </w:rPr>
        <w:t>max</w:t>
      </w:r>
      <w:r w:rsidR="0063124F">
        <w:rPr>
          <w:i/>
          <w:iCs/>
          <w:sz w:val="22"/>
        </w:rPr>
        <w:t>78000</w:t>
      </w:r>
      <w:r w:rsidRPr="002052EF">
        <w:rPr>
          <w:i/>
          <w:iCs/>
          <w:sz w:val="22"/>
        </w:rPr>
        <w:t xml:space="preserve">.bin </w:t>
      </w:r>
      <w:r>
        <w:rPr>
          <w:sz w:val="22"/>
        </w:rPr>
        <w:t xml:space="preserve">will be in the </w:t>
      </w:r>
      <w:r w:rsidRPr="004621F1">
        <w:rPr>
          <w:rFonts w:ascii="Courier New" w:hAnsi="Courier New" w:cs="Courier New"/>
          <w:i/>
          <w:iCs/>
          <w:sz w:val="22"/>
        </w:rPr>
        <w:t>“</w:t>
      </w:r>
      <w:r w:rsidR="0029568D" w:rsidRPr="004621F1">
        <w:rPr>
          <w:rFonts w:ascii="Courier New" w:hAnsi="Courier New" w:cs="Courier New"/>
          <w:i/>
          <w:iCs/>
          <w:sz w:val="22"/>
        </w:rPr>
        <w:t>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MAX78000_Hello_World</w:t>
      </w:r>
      <w:r w:rsidR="004621F1">
        <w:rPr>
          <w:rFonts w:ascii="Courier New" w:hAnsi="Courier New" w:cs="Courier New"/>
          <w:i/>
          <w:iCs/>
          <w:sz w:val="22"/>
        </w:rPr>
        <w:t>\build</w:t>
      </w:r>
      <w:r w:rsidRPr="004621F1">
        <w:rPr>
          <w:rFonts w:ascii="Courier New" w:hAnsi="Courier New" w:cs="Courier New"/>
          <w:i/>
          <w:iCs/>
          <w:sz w:val="22"/>
        </w:rPr>
        <w:t>” directory.</w:t>
      </w:r>
      <w:r>
        <w:rPr>
          <w:sz w:val="22"/>
        </w:rPr>
        <w:t xml:space="preserve">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bl</w:t>
      </w:r>
      <w:r>
        <w:t>.ld, can be found under the Hello_World example folder.</w:t>
      </w:r>
    </w:p>
    <w:p w14:paraId="20A2DB2B" w14:textId="77777777" w:rsidR="00EE7488" w:rsidRDefault="00EE7488" w:rsidP="00EE7488">
      <w:pPr>
        <w:pStyle w:val="Default"/>
      </w:pPr>
    </w:p>
    <w:p w14:paraId="22BEC40F" w14:textId="77777777" w:rsidR="00EE7488" w:rsidRPr="002052EF" w:rsidRDefault="00EE7488" w:rsidP="00EE7488">
      <w:pPr>
        <w:pStyle w:val="Default"/>
        <w:rPr>
          <w:sz w:val="22"/>
        </w:rPr>
      </w:pPr>
      <w:r>
        <w:rPr>
          <w:sz w:val="22"/>
        </w:rPr>
        <w:t xml:space="preserve">4. </w:t>
      </w:r>
      <w:r>
        <w:t xml:space="preserve">If you want to rebuild, then enter these commands respectively: </w:t>
      </w:r>
    </w:p>
    <w:p w14:paraId="0B743936"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clean </w:t>
      </w:r>
    </w:p>
    <w:p w14:paraId="04C38438" w14:textId="77777777" w:rsidR="00EE7488" w:rsidRPr="004621F1" w:rsidRDefault="00EE7488" w:rsidP="004621F1">
      <w:pPr>
        <w:pStyle w:val="Default"/>
        <w:rPr>
          <w:rFonts w:ascii="Courier New" w:hAnsi="Courier New" w:cs="Courier New"/>
          <w:i/>
          <w:iCs/>
          <w:sz w:val="22"/>
        </w:rPr>
      </w:pPr>
      <w:r w:rsidRPr="004621F1">
        <w:rPr>
          <w:rFonts w:ascii="Courier New" w:hAnsi="Courier New" w:cs="Courier New"/>
          <w:i/>
          <w:iCs/>
          <w:sz w:val="22"/>
        </w:rPr>
        <w:t xml:space="preserve">make </w:t>
      </w:r>
    </w:p>
    <w:p w14:paraId="09C72F72" w14:textId="27D0C7E6" w:rsidR="00EE7488" w:rsidRDefault="00EE7488" w:rsidP="00545CEF">
      <w:pPr>
        <w:rPr>
          <w:i/>
          <w:iCs/>
        </w:rPr>
      </w:pPr>
    </w:p>
    <w:p w14:paraId="5D1603CC" w14:textId="77777777" w:rsidR="00B30214" w:rsidRPr="00D7779A" w:rsidRDefault="00B30214" w:rsidP="001467FD">
      <w:pPr>
        <w:pStyle w:val="H3-Heading"/>
      </w:pPr>
      <w:bookmarkStart w:id="56" w:name="_Toc86363067"/>
      <w:r>
        <w:t>Generating AES Keys</w:t>
      </w:r>
      <w:bookmarkEnd w:id="56"/>
    </w:p>
    <w:p w14:paraId="309C9322" w14:textId="76CA1377" w:rsidR="00B30214" w:rsidRDefault="00B30214" w:rsidP="00B30214">
      <w:pPr>
        <w:pStyle w:val="Body"/>
      </w:pPr>
      <w:r>
        <w:t xml:space="preserve">Generated AES keys can be used for encrypting bin files during msbl file generation and loading to bootloader. Customer can use their own method for generating </w:t>
      </w:r>
      <w:r w:rsidR="004621F1">
        <w:t>keys,</w:t>
      </w:r>
      <w:r>
        <w:t xml:space="preserve"> but file format should be </w:t>
      </w:r>
      <w:proofErr w:type="gramStart"/>
      <w:r>
        <w:t xml:space="preserve">similar </w:t>
      </w:r>
      <w:r w:rsidR="009D487D">
        <w:t>to</w:t>
      </w:r>
      <w:proofErr w:type="gramEnd"/>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77777777" w:rsidR="00B30214" w:rsidRDefault="00B30214" w:rsidP="00B30214">
      <w:pPr>
        <w:pStyle w:val="Default"/>
        <w:rPr>
          <w:sz w:val="22"/>
        </w:rPr>
      </w:pPr>
      <w:r>
        <w:rPr>
          <w:sz w:val="22"/>
        </w:rPr>
        <w:t xml:space="preserve">1. Navigate to the correct directory consisting key generation script in the </w:t>
      </w:r>
      <w:r>
        <w:rPr>
          <w:b/>
          <w:bCs/>
          <w:sz w:val="22"/>
        </w:rPr>
        <w:t xml:space="preserve">MinGW </w:t>
      </w:r>
      <w:r>
        <w:rPr>
          <w:sz w:val="22"/>
        </w:rPr>
        <w:t xml:space="preserve">window with the following command: </w:t>
      </w:r>
    </w:p>
    <w:p w14:paraId="2A364E26" w14:textId="77777777"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cd "C:\MAX78000_MSBL”</w:t>
      </w:r>
    </w:p>
    <w:p w14:paraId="0060CAC9" w14:textId="77777777" w:rsidR="00B30214" w:rsidRDefault="00B30214" w:rsidP="00B30214">
      <w:pPr>
        <w:pStyle w:val="Default"/>
        <w:rPr>
          <w:sz w:val="22"/>
        </w:rPr>
      </w:pPr>
    </w:p>
    <w:p w14:paraId="1C503416" w14:textId="77777777" w:rsidR="00B30214" w:rsidRDefault="00B30214" w:rsidP="00B30214">
      <w:pPr>
        <w:pStyle w:val="Default"/>
        <w:rPr>
          <w:sz w:val="22"/>
        </w:rPr>
      </w:pPr>
      <w:r>
        <w:rPr>
          <w:sz w:val="22"/>
        </w:rPr>
        <w:t xml:space="preserve">2. Enter the following command in the </w:t>
      </w:r>
      <w:r>
        <w:rPr>
          <w:b/>
          <w:bCs/>
          <w:sz w:val="22"/>
        </w:rPr>
        <w:t xml:space="preserve">MinGW </w:t>
      </w:r>
      <w:r>
        <w:rPr>
          <w:sz w:val="22"/>
        </w:rPr>
        <w:t xml:space="preserve">window </w:t>
      </w:r>
      <w:r w:rsidRPr="00243DD5">
        <w:rPr>
          <w:sz w:val="22"/>
        </w:rPr>
        <w:t xml:space="preserve">to </w:t>
      </w:r>
      <w:r>
        <w:rPr>
          <w:sz w:val="22"/>
        </w:rPr>
        <w:t>generate a key:</w:t>
      </w:r>
    </w:p>
    <w:p w14:paraId="4BEAEE85" w14:textId="37B24C6E"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generate_key_vX.sh</w:t>
      </w:r>
    </w:p>
    <w:p w14:paraId="0ECD4F94" w14:textId="77777777" w:rsidR="00B30214" w:rsidRDefault="00B30214" w:rsidP="00B30214">
      <w:pPr>
        <w:pStyle w:val="Default"/>
        <w:rPr>
          <w:i/>
          <w:iCs/>
          <w:sz w:val="22"/>
        </w:rPr>
      </w:pPr>
    </w:p>
    <w:p w14:paraId="7572A818" w14:textId="49FFB996" w:rsidR="00B30214" w:rsidRDefault="00B30214" w:rsidP="00B30214">
      <w:pPr>
        <w:pStyle w:val="Default"/>
        <w:rPr>
          <w:i/>
          <w:iCs/>
          <w:sz w:val="22"/>
        </w:rPr>
      </w:pPr>
      <w:r>
        <w:rPr>
          <w:sz w:val="22"/>
        </w:rPr>
        <w:t xml:space="preserve">3. Rename generated key.txt </w:t>
      </w:r>
      <w:r w:rsidR="004621F1">
        <w:rPr>
          <w:sz w:val="22"/>
        </w:rPr>
        <w:t xml:space="preserve">as </w:t>
      </w:r>
      <w:r w:rsidR="004621F1" w:rsidRPr="00FD249B">
        <w:rPr>
          <w:i/>
          <w:iCs/>
          <w:sz w:val="22"/>
        </w:rPr>
        <w:t>max78000_key.txt</w:t>
      </w:r>
      <w:r w:rsidR="004621F1">
        <w:rPr>
          <w:sz w:val="22"/>
        </w:rPr>
        <w:t xml:space="preserve"> </w:t>
      </w:r>
      <w:r>
        <w:rPr>
          <w:sz w:val="22"/>
        </w:rPr>
        <w:t>file for using msbl file generation or bootloader key programming.</w:t>
      </w:r>
    </w:p>
    <w:p w14:paraId="0F9187DE" w14:textId="4AA79DEC" w:rsidR="00B30214" w:rsidRDefault="00B30214" w:rsidP="00545CEF">
      <w:pPr>
        <w:rPr>
          <w:i/>
          <w:iCs/>
        </w:rPr>
      </w:pPr>
    </w:p>
    <w:p w14:paraId="1B6254A8" w14:textId="2656766B" w:rsidR="00B30214" w:rsidRDefault="00B30214" w:rsidP="00545CEF">
      <w:pPr>
        <w:rPr>
          <w:i/>
          <w:iCs/>
        </w:rPr>
      </w:pPr>
    </w:p>
    <w:p w14:paraId="5E09A1FD" w14:textId="32984CD0" w:rsidR="00B30214" w:rsidRDefault="00B30214" w:rsidP="00545CEF">
      <w:pPr>
        <w:rPr>
          <w:i/>
          <w:iCs/>
        </w:rPr>
      </w:pPr>
    </w:p>
    <w:p w14:paraId="17C7A29A" w14:textId="60B5BC05" w:rsidR="00B30214" w:rsidRDefault="00B30214" w:rsidP="00545CEF">
      <w:pPr>
        <w:rPr>
          <w:i/>
          <w:iCs/>
        </w:rPr>
      </w:pPr>
    </w:p>
    <w:p w14:paraId="36FAEFFF" w14:textId="53D5DDDB" w:rsidR="00B30214" w:rsidRDefault="00B30214" w:rsidP="00545CEF">
      <w:pPr>
        <w:rPr>
          <w:i/>
          <w:iCs/>
        </w:rPr>
      </w:pPr>
    </w:p>
    <w:p w14:paraId="4EACFAB1" w14:textId="5D1A33DD" w:rsidR="00B30214" w:rsidRDefault="00B30214" w:rsidP="00545CEF">
      <w:pPr>
        <w:rPr>
          <w:i/>
          <w:iCs/>
        </w:rPr>
      </w:pPr>
    </w:p>
    <w:p w14:paraId="26782015" w14:textId="77777777" w:rsidR="001E1795" w:rsidRDefault="001E1795" w:rsidP="001467FD">
      <w:pPr>
        <w:pStyle w:val="H3-Heading"/>
      </w:pPr>
      <w:bookmarkStart w:id="57" w:name="_Toc86363068"/>
      <w:bookmarkStart w:id="58" w:name="_Toc80788812"/>
      <w:r>
        <w:lastRenderedPageBreak/>
        <w:t>Generating Bootloader Compatible Binary Using Maxim SDK Project</w:t>
      </w:r>
      <w:bookmarkEnd w:id="57"/>
      <w:r>
        <w:t xml:space="preserve"> </w:t>
      </w:r>
      <w:bookmarkEnd w:id="58"/>
    </w:p>
    <w:p w14:paraId="6973895D" w14:textId="77777777" w:rsidR="001E1795" w:rsidRDefault="001E1795" w:rsidP="001E1795">
      <w:r>
        <w:t>Following steps should be applied for generating bootloader compatible binary using 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bl</w:t>
      </w:r>
      <w:r w:rsidRPr="00F748CB">
        <w:rPr>
          <w:rFonts w:eastAsia="Times New Roman"/>
        </w:rPr>
        <w:t xml:space="preserve">.ld file which is located under </w:t>
      </w:r>
      <w:r w:rsidRPr="004621F1">
        <w:rPr>
          <w:rFonts w:ascii="Courier New" w:hAnsi="Courier New" w:cs="Courier New"/>
          <w:i/>
          <w:iCs/>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the makefile</w:t>
      </w:r>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in makefile as below:</w:t>
      </w:r>
    </w:p>
    <w:p w14:paraId="0E1DAD67"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Remove following lines from makefile:</w:t>
      </w:r>
    </w:p>
    <w:p w14:paraId="239205F0" w14:textId="77777777" w:rsidR="001E1795" w:rsidRPr="00520C56" w:rsidRDefault="001E1795" w:rsidP="001E1795">
      <w:pPr>
        <w:pStyle w:val="ListParagraph"/>
        <w:autoSpaceDE w:val="0"/>
        <w:autoSpaceDN w:val="0"/>
        <w:adjustRightInd w:val="0"/>
        <w:spacing w:before="0" w:after="0" w:line="240" w:lineRule="auto"/>
        <w:ind w:left="1800"/>
        <w:rPr>
          <w:rFonts w:ascii="Consolas" w:hAnsi="Consolas" w:cs="Consolas"/>
          <w:sz w:val="20"/>
          <w:szCs w:val="20"/>
        </w:rPr>
      </w:pPr>
      <w:r w:rsidRPr="00520C56">
        <w:rPr>
          <w:rFonts w:ascii="Consolas" w:hAnsi="Consolas" w:cs="Consolas"/>
          <w:color w:val="3F7F5F"/>
          <w:sz w:val="20"/>
          <w:szCs w:val="20"/>
        </w:rPr>
        <w:t># Point this variable to a linker file to override the default file</w:t>
      </w:r>
    </w:p>
    <w:p w14:paraId="33FA8089" w14:textId="77777777" w:rsidR="001E1795" w:rsidRPr="00805AB5" w:rsidRDefault="001E1795" w:rsidP="001E1795">
      <w:pPr>
        <w:pStyle w:val="Default"/>
        <w:ind w:left="1800"/>
        <w:rPr>
          <w:rFonts w:ascii="Consolas" w:hAnsi="Consolas" w:cs="Consolas"/>
          <w:color w:val="FF0000"/>
          <w:sz w:val="20"/>
          <w:szCs w:val="20"/>
        </w:rPr>
      </w:pPr>
      <w:r w:rsidRPr="00805AB5">
        <w:rPr>
          <w:rFonts w:ascii="Consolas" w:hAnsi="Consolas" w:cs="Consolas"/>
          <w:b/>
          <w:bCs/>
          <w:color w:val="FF0000"/>
          <w:sz w:val="20"/>
          <w:szCs w:val="20"/>
        </w:rPr>
        <w:t>LINKERFILE</w:t>
      </w:r>
      <w:r w:rsidRPr="00805AB5">
        <w:rPr>
          <w:rFonts w:ascii="Consolas" w:hAnsi="Consolas" w:cs="Consolas"/>
          <w:color w:val="FF0000"/>
          <w:sz w:val="20"/>
          <w:szCs w:val="20"/>
        </w:rPr>
        <w:t>=$(CMSIS_ROOT)/Device/Maxim/$(TARGET_UC)/Source/GCC/$(LINKER)</w:t>
      </w:r>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Add following lines to makefile:</w:t>
      </w:r>
    </w:p>
    <w:p w14:paraId="462CD31A" w14:textId="77777777" w:rsidR="001E1795" w:rsidRPr="00F748CB" w:rsidRDefault="001E1795" w:rsidP="001E1795">
      <w:pPr>
        <w:autoSpaceDE w:val="0"/>
        <w:autoSpaceDN w:val="0"/>
        <w:adjustRightInd w:val="0"/>
        <w:spacing w:before="0" w:after="0" w:line="240" w:lineRule="auto"/>
        <w:ind w:left="1440" w:firstLine="360"/>
        <w:rPr>
          <w:rFonts w:ascii="Consolas" w:hAnsi="Consolas" w:cs="Consolas"/>
          <w:sz w:val="20"/>
          <w:szCs w:val="20"/>
        </w:rPr>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rsidP="001E1795">
      <w:pPr>
        <w:pStyle w:val="Default"/>
        <w:ind w:left="1440" w:firstLine="360"/>
        <w:rPr>
          <w:rFonts w:ascii="Consolas" w:hAnsi="Consolas" w:cs="Consolas"/>
          <w:sz w:val="20"/>
          <w:szCs w:val="20"/>
        </w:rPr>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LC)</w:t>
      </w:r>
      <w:r>
        <w:rPr>
          <w:rFonts w:ascii="Consolas" w:hAnsi="Consolas" w:cs="Consolas"/>
          <w:sz w:val="20"/>
          <w:szCs w:val="20"/>
        </w:rPr>
        <w:t>_with_bl.ld</w:t>
      </w:r>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7777777"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Add following lines to makefile under all target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rFonts w:ascii="Consolas" w:hAnsi="Consolas"/>
          <w:color w:val="000000"/>
          <w:sz w:val="20"/>
          <w:szCs w:val="20"/>
        </w:rPr>
      </w:pPr>
      <w:r>
        <w:rPr>
          <w:rFonts w:ascii="Consolas" w:hAnsi="Consolas" w:cs="Consolas"/>
          <w:color w:val="000000"/>
          <w:sz w:val="20"/>
          <w:szCs w:val="20"/>
        </w:rPr>
        <w:tab/>
        <w:t xml:space="preserve">arm-none-eabi-objcop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 xml:space="preserve">.elf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in file is generated under build folder.</w:t>
      </w:r>
    </w:p>
    <w:p w14:paraId="13DA9635" w14:textId="38F61364" w:rsidR="00C80383" w:rsidRPr="00D7779A" w:rsidRDefault="00C80383" w:rsidP="001467FD">
      <w:pPr>
        <w:pStyle w:val="H3-Heading"/>
      </w:pPr>
      <w:bookmarkStart w:id="59" w:name="_Toc86363069"/>
      <w:r w:rsidRPr="00D7779A">
        <w:t>Converting</w:t>
      </w:r>
      <w:r>
        <w:t xml:space="preserve"> the</w:t>
      </w:r>
      <w:r w:rsidRPr="00D7779A">
        <w:t xml:space="preserve"> .bin </w:t>
      </w:r>
      <w:r>
        <w:t>F</w:t>
      </w:r>
      <w:r w:rsidRPr="00D7779A">
        <w:t xml:space="preserve">ile to </w:t>
      </w:r>
      <w:r>
        <w:t xml:space="preserve">the </w:t>
      </w:r>
      <w:r w:rsidRPr="00D7779A">
        <w:t xml:space="preserve">.msbl </w:t>
      </w:r>
      <w:r>
        <w:t>F</w:t>
      </w:r>
      <w:r w:rsidRPr="00D7779A">
        <w:t xml:space="preserve">ile </w:t>
      </w:r>
      <w:r>
        <w:t>F</w:t>
      </w:r>
      <w:r w:rsidRPr="00D7779A">
        <w:t>ormat</w:t>
      </w:r>
      <w:bookmarkEnd w:id="59"/>
    </w:p>
    <w:p w14:paraId="43C11A6A" w14:textId="77777777" w:rsidR="00C80383" w:rsidRDefault="00C80383" w:rsidP="00C80383">
      <w:pPr>
        <w:pStyle w:val="Body"/>
      </w:pPr>
      <w:r>
        <w:t xml:space="preserve">The </w:t>
      </w:r>
      <w:r w:rsidRPr="00D7779A">
        <w:t xml:space="preserve">.msbl file is generated automatically by using </w:t>
      </w:r>
      <w:r>
        <w:t>a .</w:t>
      </w:r>
      <w:r w:rsidRPr="00D7779A">
        <w:t>msbl generator</w:t>
      </w:r>
      <w:r>
        <w:t>.</w:t>
      </w:r>
    </w:p>
    <w:p w14:paraId="621F1FF5" w14:textId="77777777" w:rsidR="00C80383" w:rsidRDefault="00C80383" w:rsidP="00C80383">
      <w:pPr>
        <w:pStyle w:val="Default"/>
        <w:rPr>
          <w:sz w:val="22"/>
        </w:rPr>
      </w:pPr>
    </w:p>
    <w:p w14:paraId="031D8469" w14:textId="7BD1267E" w:rsidR="00C80383" w:rsidRDefault="00C80383" w:rsidP="001E1795">
      <w:pPr>
        <w:pStyle w:val="Default"/>
        <w:rPr>
          <w:sz w:val="22"/>
        </w:rPr>
      </w:pPr>
      <w:r>
        <w:rPr>
          <w:sz w:val="22"/>
        </w:rPr>
        <w:t xml:space="preserve">1. </w:t>
      </w:r>
      <w:r w:rsidR="001E1795">
        <w:rPr>
          <w:sz w:val="22"/>
        </w:rPr>
        <w:t xml:space="preserve">Navigate to the directory </w:t>
      </w:r>
      <w:proofErr w:type="gramStart"/>
      <w:r w:rsidR="001E1795">
        <w:rPr>
          <w:sz w:val="22"/>
        </w:rPr>
        <w:t>consisting</w:t>
      </w:r>
      <w:proofErr w:type="gramEnd"/>
      <w:r w:rsidR="001E1795">
        <w:rPr>
          <w:sz w:val="22"/>
        </w:rPr>
        <w:t xml:space="preserve"> msbl generator and the .bin file to be converted in the </w:t>
      </w:r>
      <w:r w:rsidR="001E1795">
        <w:rPr>
          <w:b/>
          <w:bCs/>
          <w:sz w:val="22"/>
        </w:rPr>
        <w:t xml:space="preserve">MinGW </w:t>
      </w:r>
      <w:r w:rsidR="001E1795">
        <w:rPr>
          <w:sz w:val="22"/>
        </w:rPr>
        <w:t>window.</w:t>
      </w:r>
    </w:p>
    <w:p w14:paraId="21BEB7FF" w14:textId="77777777" w:rsidR="001E1795" w:rsidRDefault="001E1795" w:rsidP="001E1795">
      <w:pPr>
        <w:pStyle w:val="Default"/>
        <w:rPr>
          <w:sz w:val="22"/>
        </w:rPr>
      </w:pPr>
    </w:p>
    <w:p w14:paraId="539989FE" w14:textId="01C97673" w:rsidR="001E1795" w:rsidRDefault="00C80383" w:rsidP="001E1795">
      <w:pPr>
        <w:pStyle w:val="Default"/>
        <w:rPr>
          <w:sz w:val="22"/>
        </w:rPr>
      </w:pPr>
      <w:r>
        <w:rPr>
          <w:sz w:val="22"/>
        </w:rPr>
        <w:t xml:space="preserve">2. </w:t>
      </w:r>
      <w:r w:rsidR="001E1795">
        <w:rPr>
          <w:sz w:val="22"/>
        </w:rPr>
        <w:t xml:space="preserve">Enter the following command in the </w:t>
      </w:r>
      <w:r w:rsidR="001E1795">
        <w:rPr>
          <w:b/>
          <w:bCs/>
          <w:sz w:val="22"/>
        </w:rPr>
        <w:t xml:space="preserve">MinGW </w:t>
      </w:r>
      <w:r w:rsidR="001E1795">
        <w:rPr>
          <w:sz w:val="22"/>
        </w:rPr>
        <w:t>window</w:t>
      </w:r>
      <w:r w:rsidR="001E1795" w:rsidRPr="00243DD5">
        <w:rPr>
          <w:sz w:val="22"/>
        </w:rPr>
        <w:t xml:space="preserve"> to convert the .bin</w:t>
      </w:r>
      <w:r w:rsidR="001E1795">
        <w:rPr>
          <w:sz w:val="22"/>
        </w:rPr>
        <w:t xml:space="preserve"> (max78000.bin as an example)</w:t>
      </w:r>
      <w:r w:rsidR="001E1795" w:rsidRPr="00243DD5">
        <w:rPr>
          <w:sz w:val="22"/>
        </w:rPr>
        <w:t xml:space="preserve"> application to a .msbl file:</w:t>
      </w:r>
    </w:p>
    <w:p w14:paraId="3B4E4DC8" w14:textId="10FF7DDF" w:rsidR="001E1795" w:rsidRPr="00E75D5E" w:rsidRDefault="001E1795" w:rsidP="001E1795">
      <w:pPr>
        <w:pStyle w:val="Default"/>
        <w:ind w:left="360" w:firstLine="360"/>
        <w:rPr>
          <w:rFonts w:ascii="Courier New" w:hAnsi="Courier New" w:cs="Courier New"/>
          <w:i/>
          <w:iCs/>
          <w:sz w:val="22"/>
        </w:rPr>
      </w:pPr>
      <w:r w:rsidRPr="00E75D5E">
        <w:rPr>
          <w:rFonts w:ascii="Courier New" w:hAnsi="Courier New" w:cs="Courier New"/>
          <w:i/>
          <w:iCs/>
          <w:sz w:val="22"/>
        </w:rPr>
        <w:t>./msblGenWin32.exe max</w:t>
      </w:r>
      <w:r>
        <w:rPr>
          <w:rFonts w:ascii="Courier New" w:hAnsi="Courier New" w:cs="Courier New"/>
          <w:i/>
          <w:iCs/>
          <w:sz w:val="22"/>
        </w:rPr>
        <w:t>78000</w:t>
      </w:r>
      <w:r w:rsidRPr="00E75D5E">
        <w:rPr>
          <w:rFonts w:ascii="Courier New" w:hAnsi="Courier New" w:cs="Courier New"/>
          <w:i/>
          <w:iCs/>
          <w:sz w:val="22"/>
        </w:rPr>
        <w:t>.bin MAX</w:t>
      </w:r>
      <w:r>
        <w:rPr>
          <w:rFonts w:ascii="Courier New" w:hAnsi="Courier New" w:cs="Courier New"/>
          <w:i/>
          <w:iCs/>
          <w:sz w:val="22"/>
        </w:rPr>
        <w:t>78000</w:t>
      </w:r>
      <w:r w:rsidRPr="00E75D5E">
        <w:rPr>
          <w:rFonts w:ascii="Courier New" w:hAnsi="Courier New" w:cs="Courier New"/>
          <w:i/>
          <w:iCs/>
          <w:sz w:val="22"/>
        </w:rPr>
        <w:t xml:space="preserve"> 8192</w:t>
      </w:r>
      <w:r>
        <w:rPr>
          <w:rFonts w:ascii="Courier New" w:hAnsi="Courier New" w:cs="Courier New"/>
          <w:i/>
          <w:iCs/>
          <w:sz w:val="22"/>
        </w:rPr>
        <w:t xml:space="preserve"> </w:t>
      </w:r>
      <w:r w:rsidRPr="004621F1">
        <w:rPr>
          <w:rFonts w:ascii="Courier New" w:hAnsi="Courier New" w:cs="Courier New"/>
          <w:i/>
          <w:iCs/>
          <w:sz w:val="22"/>
        </w:rPr>
        <w:t>max78000_key.txt</w:t>
      </w:r>
    </w:p>
    <w:p w14:paraId="438CF436" w14:textId="77777777" w:rsidR="001E1795" w:rsidRPr="00FD249B" w:rsidRDefault="001E1795" w:rsidP="001E1795">
      <w:pPr>
        <w:pStyle w:val="Default"/>
        <w:rPr>
          <w:i/>
          <w:iCs/>
          <w:sz w:val="22"/>
        </w:rPr>
      </w:pPr>
    </w:p>
    <w:p w14:paraId="34EF9C4B" w14:textId="690CAFF0" w:rsidR="00BF7964" w:rsidRDefault="001E1795" w:rsidP="001E1795">
      <w:pPr>
        <w:pStyle w:val="Body"/>
        <w:rPr>
          <w:i/>
          <w:iCs/>
          <w:szCs w:val="22"/>
        </w:rPr>
      </w:pPr>
      <w:r>
        <w:t>3. “</w:t>
      </w:r>
      <w:r>
        <w:rPr>
          <w:i/>
          <w:iCs/>
          <w:szCs w:val="22"/>
        </w:rPr>
        <w:t>max78000.msbl” file will be generated</w:t>
      </w:r>
    </w:p>
    <w:p w14:paraId="3A1BFE91" w14:textId="77777777" w:rsidR="001E1795" w:rsidRPr="001E1795" w:rsidRDefault="001E1795" w:rsidP="001E1795">
      <w:pPr>
        <w:pStyle w:val="Body"/>
      </w:pPr>
    </w:p>
    <w:p w14:paraId="21A8F0E8" w14:textId="13282C87" w:rsidR="00BF7964" w:rsidRPr="004D611E" w:rsidRDefault="00BF7964" w:rsidP="001467FD">
      <w:pPr>
        <w:pStyle w:val="H3-Heading"/>
      </w:pPr>
      <w:bookmarkStart w:id="60" w:name="_Toc86363070"/>
      <w:r w:rsidRPr="004D611E">
        <w:t xml:space="preserve">Programming </w:t>
      </w:r>
      <w:r>
        <w:t>Keys to the Bootloader</w:t>
      </w:r>
      <w:bookmarkEnd w:id="60"/>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77777777"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t xml:space="preserve">section </w:t>
      </w:r>
      <w:r w:rsidRPr="002052EF">
        <w:t>Programming the MAX32630FTHR</w:t>
      </w:r>
      <w:r>
        <w:t xml:space="preserve"> at </w:t>
      </w:r>
      <w:r w:rsidRPr="00962371">
        <w:t>step 4</w:t>
      </w:r>
      <w:r>
        <w:t>.</w:t>
      </w:r>
      <w:r w:rsidRPr="00962371">
        <w:t xml:space="preserve">b. </w:t>
      </w:r>
    </w:p>
    <w:p w14:paraId="40811D82" w14:textId="77777777" w:rsidR="00BF7964" w:rsidRDefault="00BF7964" w:rsidP="00BF7964">
      <w:pPr>
        <w:pStyle w:val="BodyIndent-TextNumbering"/>
        <w:numPr>
          <w:ilvl w:val="0"/>
          <w:numId w:val="0"/>
        </w:numPr>
        <w:ind w:left="720"/>
      </w:pPr>
    </w:p>
    <w:p w14:paraId="3455D8F9" w14:textId="77777777" w:rsidR="00BF7964" w:rsidRPr="004621F1" w:rsidRDefault="00BF7964" w:rsidP="00BF7964">
      <w:pPr>
        <w:pStyle w:val="Default"/>
        <w:ind w:left="360" w:firstLine="360"/>
        <w:rPr>
          <w:rFonts w:ascii="Courier New" w:hAnsi="Courier New" w:cs="Courier New"/>
          <w:i/>
          <w:iCs/>
          <w:sz w:val="22"/>
        </w:rPr>
      </w:pPr>
      <w:r w:rsidRPr="004621F1">
        <w:rPr>
          <w:rFonts w:ascii="Courier New" w:hAnsi="Courier New" w:cs="Courier New"/>
          <w:i/>
          <w:iCs/>
          <w:sz w:val="22"/>
        </w:rPr>
        <w:lastRenderedPageBreak/>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77777777"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p>
    <w:p w14:paraId="038A6129" w14:textId="65158C24" w:rsidR="00962371" w:rsidRPr="00B33E67" w:rsidRDefault="00962371" w:rsidP="00C80383">
      <w:pPr>
        <w:pStyle w:val="Default"/>
      </w:pPr>
    </w:p>
    <w:p w14:paraId="6EBE275A" w14:textId="6E10F221" w:rsidR="00962371" w:rsidRPr="004D611E" w:rsidRDefault="007769B3" w:rsidP="001467FD">
      <w:pPr>
        <w:pStyle w:val="H3-Heading"/>
      </w:pPr>
      <w:bookmarkStart w:id="61" w:name="_Toc30582054"/>
      <w:bookmarkStart w:id="62" w:name="_Toc86363071"/>
      <w:r>
        <w:t>MSBL File</w:t>
      </w:r>
      <w:r w:rsidR="00962371" w:rsidRPr="004D611E">
        <w:t xml:space="preserve"> Programming</w:t>
      </w:r>
      <w:bookmarkEnd w:id="61"/>
      <w:bookmarkEnd w:id="62"/>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25E613F" w:rsidR="00875DCE" w:rsidRPr="004621F1" w:rsidRDefault="00875DCE" w:rsidP="004621F1">
      <w:pPr>
        <w:pStyle w:val="Default"/>
        <w:ind w:left="360" w:firstLine="360"/>
        <w:rPr>
          <w:rFonts w:ascii="Courier New" w:hAnsi="Courier New" w:cs="Courier New"/>
          <w:i/>
          <w:iCs/>
          <w:sz w:val="22"/>
        </w:rPr>
      </w:pPr>
      <w:bookmarkStart w:id="63" w:name="_Hlk76045433"/>
      <w:r w:rsidRPr="004621F1">
        <w:rPr>
          <w:rFonts w:ascii="Courier New" w:hAnsi="Courier New" w:cs="Courier New"/>
          <w:i/>
          <w:iCs/>
          <w:sz w:val="22"/>
        </w:rPr>
        <w:t>download_fw_over_host.</w:t>
      </w:r>
      <w:r w:rsidR="007F2BE4" w:rsidRPr="004621F1">
        <w:rPr>
          <w:rFonts w:ascii="Courier New" w:hAnsi="Courier New" w:cs="Courier New"/>
          <w:i/>
          <w:iCs/>
          <w:sz w:val="22"/>
        </w:rPr>
        <w:t>exe</w:t>
      </w:r>
      <w:r w:rsidRPr="004621F1">
        <w:rPr>
          <w:rFonts w:ascii="Courier New" w:hAnsi="Courier New" w:cs="Courier New"/>
          <w:i/>
          <w:iCs/>
          <w:sz w:val="22"/>
        </w:rPr>
        <w:t xml:space="preserve"> -f MAX78000_Hello</w:t>
      </w:r>
      <w:r w:rsidR="00BF7964">
        <w:rPr>
          <w:rFonts w:ascii="Courier New" w:hAnsi="Courier New" w:cs="Courier New"/>
          <w:i/>
          <w:iCs/>
          <w:sz w:val="22"/>
        </w:rPr>
        <w:t>_</w:t>
      </w:r>
      <w:r w:rsidRPr="004621F1">
        <w:rPr>
          <w:rFonts w:ascii="Courier New" w:hAnsi="Courier New" w:cs="Courier New"/>
          <w:i/>
          <w:iCs/>
          <w:sz w:val="22"/>
        </w:rPr>
        <w:t>World.msbl -p COMXX</w:t>
      </w:r>
    </w:p>
    <w:bookmarkEnd w:id="63"/>
    <w:p w14:paraId="5AD3B698" w14:textId="4B84C637" w:rsidR="00962371" w:rsidRPr="00962371" w:rsidRDefault="0034038D" w:rsidP="00A577DB">
      <w:pPr>
        <w:ind w:left="720"/>
      </w:pPr>
      <w:r w:rsidRPr="0034038D">
        <w:rPr>
          <w:noProof/>
        </w:rPr>
        <w:lastRenderedPageBreak/>
        <w:drawing>
          <wp:inline distT="0" distB="0" distL="0" distR="0" wp14:anchorId="21F61149" wp14:editId="04F52478">
            <wp:extent cx="4550262" cy="6035561"/>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2103"/>
                    <a:stretch/>
                  </pic:blipFill>
                  <pic:spPr bwMode="auto">
                    <a:xfrm>
                      <a:off x="0" y="0"/>
                      <a:ext cx="4566828" cy="6057535"/>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7C5240E9" w:rsidR="00962371" w:rsidRPr="00962371" w:rsidRDefault="00962371" w:rsidP="00A577DB">
      <w:pPr>
        <w:pStyle w:val="Caption-Figure"/>
        <w:ind w:left="720"/>
      </w:pPr>
      <w:bookmarkStart w:id="64" w:name="_Toc30582039"/>
      <w:bookmarkStart w:id="65" w:name="_Toc86363050"/>
      <w:r>
        <w:t xml:space="preserve">Figure </w:t>
      </w:r>
      <w:fldSimple w:instr=" SEQ Figure \* ARABIC ">
        <w:r w:rsidR="008A3EDE">
          <w:rPr>
            <w:noProof/>
          </w:rPr>
          <w:t>7</w:t>
        </w:r>
      </w:fldSimple>
      <w:r w:rsidRPr="00962371">
        <w:t>. Downloading firmware with the download_fw_over_host</w:t>
      </w:r>
      <w:bookmarkEnd w:id="64"/>
      <w:r w:rsidR="00BF7964">
        <w:t>.exe</w:t>
      </w:r>
      <w:bookmarkEnd w:id="65"/>
    </w:p>
    <w:p w14:paraId="21812853" w14:textId="4C2936F1" w:rsidR="0041687E" w:rsidRDefault="00962371" w:rsidP="00962371">
      <w:pPr>
        <w:pStyle w:val="BodyIndent-TextNumbering"/>
      </w:pPr>
      <w:r>
        <w:t xml:space="preserve">The application has now been flashed to the chip. For advanced usage of flasher script, </w:t>
      </w:r>
      <w:r w:rsidRPr="00962371">
        <w:t xml:space="preserve">refer to the </w:t>
      </w:r>
      <w:r w:rsidRPr="00A577DB">
        <w:rPr>
          <w:i/>
          <w:iCs/>
        </w:rPr>
        <w:t>Firmware_downloader_usage.txt</w:t>
      </w:r>
      <w:r w:rsidRPr="00962371">
        <w:t xml:space="preserve"> file.</w:t>
      </w:r>
      <w:bookmarkStart w:id="66" w:name="_Hlk27982569"/>
    </w:p>
    <w:p w14:paraId="642D8AAC" w14:textId="3126C283" w:rsidR="001467FD" w:rsidRDefault="001467FD">
      <w:pPr>
        <w:spacing w:before="0" w:after="0" w:line="240" w:lineRule="auto"/>
        <w:rPr>
          <w:snapToGrid/>
        </w:rPr>
      </w:pPr>
      <w:r>
        <w:br w:type="page"/>
      </w:r>
    </w:p>
    <w:p w14:paraId="35515206" w14:textId="27D0C588" w:rsidR="00473EC1" w:rsidRPr="004D611E" w:rsidRDefault="00473EC1" w:rsidP="001467FD">
      <w:pPr>
        <w:pStyle w:val="H3-Heading"/>
      </w:pPr>
      <w:bookmarkStart w:id="67" w:name="_Toc86363072"/>
      <w:r>
        <w:lastRenderedPageBreak/>
        <w:t xml:space="preserve">Locking </w:t>
      </w:r>
      <w:r w:rsidR="0021261A">
        <w:t xml:space="preserve">the </w:t>
      </w:r>
      <w:r>
        <w:t>SWD Interface</w:t>
      </w:r>
      <w:bookmarkEnd w:id="67"/>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At file max78000_bl_config.cfg: Change the swd_lock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34A3D77C" w:rsidR="00057E63" w:rsidRPr="00962371" w:rsidRDefault="00057E63" w:rsidP="00057E63">
      <w:pPr>
        <w:pStyle w:val="Caption-Figure"/>
        <w:ind w:left="720"/>
      </w:pPr>
      <w:bookmarkStart w:id="68" w:name="_Toc86363051"/>
      <w:r>
        <w:t xml:space="preserve">Figure </w:t>
      </w:r>
      <w:fldSimple w:instr=" SEQ Figure \* ARABIC ">
        <w:r w:rsidR="008A3EDE">
          <w:rPr>
            <w:noProof/>
          </w:rPr>
          <w:t>8</w:t>
        </w:r>
      </w:fldSimple>
      <w:r w:rsidRPr="00962371">
        <w:t xml:space="preserve">. </w:t>
      </w:r>
      <w:r>
        <w:t>Bootloader Configuration File</w:t>
      </w:r>
      <w:r w:rsidRPr="00962371">
        <w:t>.</w:t>
      </w:r>
      <w:bookmarkEnd w:id="68"/>
    </w:p>
    <w:p w14:paraId="2FED058F" w14:textId="77777777" w:rsidR="00473EC1" w:rsidRDefault="00473EC1" w:rsidP="00357602">
      <w:pPr>
        <w:spacing w:before="0" w:after="0" w:line="240" w:lineRule="auto"/>
      </w:pPr>
    </w:p>
    <w:p w14:paraId="56AEB90C" w14:textId="506EC1CF"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un following command:</w:t>
      </w:r>
    </w:p>
    <w:p w14:paraId="13927487" w14:textId="440DFB5D" w:rsidR="00473EC1" w:rsidRDefault="00473EC1" w:rsidP="004621F1">
      <w:pPr>
        <w:pStyle w:val="Default"/>
        <w:ind w:left="360" w:firstLine="360"/>
        <w:rPr>
          <w:rFonts w:ascii="Courier New" w:hAnsi="Courier New" w:cs="Courier New"/>
          <w:i/>
          <w:iCs/>
          <w:sz w:val="22"/>
        </w:rPr>
      </w:pPr>
      <w:r w:rsidRPr="004621F1">
        <w:rPr>
          <w:rFonts w:ascii="Courier New" w:hAnsi="Courier New" w:cs="Courier New"/>
          <w:i/>
          <w:iCs/>
          <w:sz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1467FD">
      <w:pPr>
        <w:pStyle w:val="Body"/>
      </w:pPr>
    </w:p>
    <w:p w14:paraId="580B3BB5" w14:textId="21C6F104" w:rsidR="00473EC1" w:rsidRPr="004D611E" w:rsidRDefault="00473EC1" w:rsidP="001467FD">
      <w:pPr>
        <w:pStyle w:val="H3-Heading"/>
      </w:pPr>
      <w:bookmarkStart w:id="69" w:name="_Toc86363073"/>
      <w:r>
        <w:t>Unlocking</w:t>
      </w:r>
      <w:r w:rsidR="0021261A">
        <w:t xml:space="preserve"> the</w:t>
      </w:r>
      <w:r>
        <w:t xml:space="preserve"> SWD Interface</w:t>
      </w:r>
      <w:bookmarkEnd w:id="69"/>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At file max78000_bl_config.cfg: Change the swd_lock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2E9A03DB" w:rsidR="00473EC1" w:rsidRP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 xml:space="preserve">SWD can </w:t>
      </w:r>
      <w:r w:rsidR="00F7029A">
        <w:rPr>
          <w:rFonts w:eastAsia="Times New Roman"/>
        </w:rPr>
        <w:t xml:space="preserve">only </w:t>
      </w:r>
      <w:r w:rsidRPr="00473EC1">
        <w:rPr>
          <w:rFonts w:eastAsia="Times New Roman"/>
        </w:rPr>
        <w:t>be locked and unlocked up to 4 times.</w:t>
      </w:r>
    </w:p>
    <w:p w14:paraId="4441F164" w14:textId="77777777" w:rsidR="00473EC1" w:rsidRPr="002049A4" w:rsidRDefault="00473EC1" w:rsidP="00473EC1">
      <w:pPr>
        <w:spacing w:before="0" w:after="0" w:line="240" w:lineRule="auto"/>
      </w:pPr>
    </w:p>
    <w:p w14:paraId="753D58D6" w14:textId="77777777" w:rsidR="00473EC1" w:rsidRPr="00473EC1" w:rsidRDefault="00473EC1" w:rsidP="00473EC1">
      <w:pPr>
        <w:pStyle w:val="ListParagraph"/>
        <w:spacing w:before="0" w:after="0" w:line="240" w:lineRule="auto"/>
        <w:rPr>
          <w:rFonts w:eastAsia="Times New Roman"/>
        </w:rPr>
      </w:pPr>
    </w:p>
    <w:p w14:paraId="2305711D" w14:textId="28729F39" w:rsidR="00473EC1" w:rsidRDefault="00473EC1" w:rsidP="00473EC1">
      <w:pPr>
        <w:pStyle w:val="BodyIndent-TextNumbering"/>
        <w:numPr>
          <w:ilvl w:val="0"/>
          <w:numId w:val="0"/>
        </w:numPr>
        <w:ind w:left="720" w:hanging="360"/>
      </w:pPr>
    </w:p>
    <w:p w14:paraId="6E5202CE" w14:textId="6E17F2E7" w:rsidR="001C298F" w:rsidRDefault="001C298F" w:rsidP="001C298F">
      <w:pPr>
        <w:pStyle w:val="BodyIndent-TextNumbering"/>
        <w:numPr>
          <w:ilvl w:val="0"/>
          <w:numId w:val="0"/>
        </w:numPr>
        <w:ind w:left="720" w:hanging="360"/>
      </w:pPr>
    </w:p>
    <w:p w14:paraId="27CE7D8F" w14:textId="289FC366" w:rsidR="0063139F" w:rsidRDefault="0063139F" w:rsidP="001C298F">
      <w:pPr>
        <w:pStyle w:val="BodyIndent-TextNumbering"/>
        <w:numPr>
          <w:ilvl w:val="0"/>
          <w:numId w:val="0"/>
        </w:numPr>
        <w:ind w:left="720" w:hanging="360"/>
      </w:pPr>
    </w:p>
    <w:p w14:paraId="452DE2AF" w14:textId="77777777" w:rsidR="0063139F" w:rsidRDefault="0063139F" w:rsidP="00C97230">
      <w:pPr>
        <w:pStyle w:val="BodyIndent-TextNumbering"/>
        <w:numPr>
          <w:ilvl w:val="0"/>
          <w:numId w:val="0"/>
        </w:numPr>
      </w:pPr>
    </w:p>
    <w:bookmarkEnd w:id="66"/>
    <w:p w14:paraId="31B656A6" w14:textId="77777777" w:rsidR="00146B64" w:rsidRPr="00080848" w:rsidRDefault="00962371" w:rsidP="0041687E">
      <w:pPr>
        <w:pStyle w:val="H2-Heading"/>
      </w:pPr>
      <w:r w:rsidRPr="002F43EF">
        <w:br w:type="page"/>
      </w:r>
      <w:bookmarkStart w:id="70" w:name="_Toc86363074"/>
      <w:r w:rsidR="00146B64" w:rsidRPr="00080848">
        <w:lastRenderedPageBreak/>
        <w:t>Revision History</w:t>
      </w:r>
      <w:bookmarkEnd w:id="70"/>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F7029A">
        <w:trPr>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F7029A">
        <w:trPr>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F7029A">
        <w:trPr>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MAX78000FTHR Figure added</w:t>
            </w:r>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F7029A">
        <w:trPr>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F7029A">
        <w:trPr>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r w:rsidR="00F7029A" w:rsidRPr="002049A4" w14:paraId="4D60B5BC" w14:textId="77777777" w:rsidTr="00F7029A">
        <w:trPr>
          <w:jc w:val="center"/>
        </w:trPr>
        <w:tc>
          <w:tcPr>
            <w:tcW w:w="1172" w:type="dxa"/>
            <w:shd w:val="clear" w:color="auto" w:fill="auto"/>
            <w:vAlign w:val="center"/>
          </w:tcPr>
          <w:p w14:paraId="56B80620" w14:textId="1228DD8B" w:rsidR="00F7029A" w:rsidRDefault="00F7029A" w:rsidP="0041687E">
            <w:pPr>
              <w:pStyle w:val="TableTextCenter"/>
            </w:pPr>
            <w:r>
              <w:t>4</w:t>
            </w:r>
          </w:p>
        </w:tc>
        <w:tc>
          <w:tcPr>
            <w:tcW w:w="1172" w:type="dxa"/>
            <w:shd w:val="clear" w:color="auto" w:fill="auto"/>
            <w:vAlign w:val="center"/>
          </w:tcPr>
          <w:p w14:paraId="6CCFE585" w14:textId="4F6DF227" w:rsidR="00F7029A" w:rsidRDefault="00F7029A" w:rsidP="001C298F">
            <w:pPr>
              <w:pStyle w:val="TableTextCenter"/>
            </w:pPr>
            <w:r>
              <w:t>10/2</w:t>
            </w:r>
            <w:r w:rsidR="00632BFF">
              <w:t>1</w:t>
            </w:r>
          </w:p>
        </w:tc>
        <w:tc>
          <w:tcPr>
            <w:tcW w:w="5609" w:type="dxa"/>
            <w:vAlign w:val="center"/>
          </w:tcPr>
          <w:p w14:paraId="7EA50EBB" w14:textId="5C681221" w:rsidR="00F7029A" w:rsidRPr="008D6FF9" w:rsidRDefault="00F7029A" w:rsidP="001C298F">
            <w:pPr>
              <w:pStyle w:val="TableText"/>
              <w:numPr>
                <w:ilvl w:val="0"/>
                <w:numId w:val="21"/>
              </w:numPr>
            </w:pPr>
            <w:r>
              <w:t>Improve readability</w:t>
            </w:r>
          </w:p>
        </w:tc>
        <w:tc>
          <w:tcPr>
            <w:tcW w:w="1623" w:type="dxa"/>
            <w:vAlign w:val="center"/>
          </w:tcPr>
          <w:p w14:paraId="1D332009" w14:textId="26292F34" w:rsidR="00F7029A" w:rsidRDefault="00F7029A" w:rsidP="002760FB">
            <w:pPr>
              <w:pStyle w:val="TableTextCenter"/>
            </w:pPr>
            <w:r w:rsidRPr="00F36445">
              <w:t>—</w:t>
            </w:r>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E4E5740" w:rsidR="0041687E" w:rsidRDefault="0041687E" w:rsidP="007227F7">
      <w:pPr>
        <w:pStyle w:val="Body"/>
      </w:pPr>
    </w:p>
    <w:p w14:paraId="1E763681" w14:textId="3815ADD5" w:rsidR="00A47D34" w:rsidRDefault="00A47D34" w:rsidP="007227F7">
      <w:pPr>
        <w:pStyle w:val="Body"/>
      </w:pPr>
    </w:p>
    <w:p w14:paraId="32BA9C59" w14:textId="3C0CBF40" w:rsidR="00A47D34" w:rsidRDefault="00A47D34" w:rsidP="007227F7">
      <w:pPr>
        <w:pStyle w:val="Body"/>
      </w:pPr>
    </w:p>
    <w:p w14:paraId="5011C793" w14:textId="55223DA0" w:rsidR="00A47D34" w:rsidRDefault="00A47D34" w:rsidP="007227F7">
      <w:pPr>
        <w:pStyle w:val="Body"/>
      </w:pPr>
    </w:p>
    <w:p w14:paraId="1DA2FA32" w14:textId="10650631" w:rsidR="00A47D34" w:rsidRDefault="00A47D34" w:rsidP="007227F7">
      <w:pPr>
        <w:pStyle w:val="Body"/>
      </w:pPr>
    </w:p>
    <w:p w14:paraId="0EAB37DB" w14:textId="598A8CEC" w:rsidR="00A47D34" w:rsidRDefault="00A47D34" w:rsidP="007227F7">
      <w:pPr>
        <w:pStyle w:val="Body"/>
      </w:pPr>
    </w:p>
    <w:p w14:paraId="334D14B3" w14:textId="2F1FDE23" w:rsidR="00A47D34" w:rsidRDefault="00A47D34" w:rsidP="007227F7">
      <w:pPr>
        <w:pStyle w:val="Body"/>
      </w:pPr>
    </w:p>
    <w:p w14:paraId="7499A6A6" w14:textId="459B2883" w:rsidR="00A47D34" w:rsidRDefault="00A47D34" w:rsidP="007227F7">
      <w:pPr>
        <w:pStyle w:val="Body"/>
      </w:pPr>
    </w:p>
    <w:p w14:paraId="6C6E0D51" w14:textId="5501D390" w:rsidR="00A47D34" w:rsidRDefault="00A47D34" w:rsidP="007227F7">
      <w:pPr>
        <w:pStyle w:val="Body"/>
      </w:pPr>
    </w:p>
    <w:p w14:paraId="421E0DF5" w14:textId="160A5742" w:rsidR="00A47D34" w:rsidRDefault="00A47D34" w:rsidP="007227F7">
      <w:pPr>
        <w:pStyle w:val="Body"/>
      </w:pPr>
    </w:p>
    <w:p w14:paraId="25C23DFE" w14:textId="27D109E6" w:rsidR="00A47D34" w:rsidRDefault="00A47D34" w:rsidP="007227F7">
      <w:pPr>
        <w:pStyle w:val="Body"/>
      </w:pPr>
    </w:p>
    <w:p w14:paraId="1975811E" w14:textId="4BE71717" w:rsidR="00A47D34" w:rsidRDefault="00A47D34" w:rsidP="007227F7">
      <w:pPr>
        <w:pStyle w:val="Body"/>
      </w:pPr>
    </w:p>
    <w:p w14:paraId="7B6DBA39" w14:textId="3B8E19FD" w:rsidR="00A47D34" w:rsidRDefault="00A47D34" w:rsidP="007227F7">
      <w:pPr>
        <w:pStyle w:val="Body"/>
      </w:pPr>
    </w:p>
    <w:p w14:paraId="5587CD5C" w14:textId="55DE2314" w:rsidR="00A47D34" w:rsidRDefault="00A47D34" w:rsidP="007227F7">
      <w:pPr>
        <w:pStyle w:val="Body"/>
      </w:pPr>
    </w:p>
    <w:p w14:paraId="45F49C3E" w14:textId="541AD887" w:rsidR="00A47D34" w:rsidRDefault="00A47D34" w:rsidP="007227F7">
      <w:pPr>
        <w:pStyle w:val="Body"/>
      </w:pPr>
    </w:p>
    <w:p w14:paraId="24F1A35D" w14:textId="6514E4F9" w:rsidR="00A47D34" w:rsidRDefault="00A47D34" w:rsidP="007227F7">
      <w:pPr>
        <w:pStyle w:val="Body"/>
      </w:pPr>
    </w:p>
    <w:p w14:paraId="0F9C98CE" w14:textId="77777777" w:rsidR="00A47D34" w:rsidRPr="007227F7" w:rsidRDefault="00A47D34" w:rsidP="007227F7">
      <w:pPr>
        <w:pStyle w:val="Body"/>
      </w:pPr>
    </w:p>
    <w:p w14:paraId="6F969F88" w14:textId="43587AF9" w:rsidR="006148B6" w:rsidRPr="002049A4" w:rsidRDefault="00512F71" w:rsidP="002E19AA">
      <w:pPr>
        <w:pStyle w:val="LastPageFooter"/>
      </w:pPr>
      <w:r w:rsidRPr="002049A4">
        <w:t>©20</w:t>
      </w:r>
      <w:r w:rsidR="0041687E">
        <w:t>2</w:t>
      </w:r>
      <w:r w:rsidR="007107E7">
        <w:t>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bookmarkEnd w:id="0"/>
      <w:r w:rsidRPr="002049A4">
        <w:t>.</w:t>
      </w:r>
    </w:p>
    <w:sectPr w:rsidR="006148B6" w:rsidRPr="002049A4" w:rsidSect="001378A7">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105AC" w14:textId="77777777" w:rsidR="0068144A" w:rsidRPr="003669A8" w:rsidRDefault="0068144A" w:rsidP="003669A8">
      <w:r>
        <w:separator/>
      </w:r>
    </w:p>
  </w:endnote>
  <w:endnote w:type="continuationSeparator" w:id="0">
    <w:p w14:paraId="02A430C5" w14:textId="77777777" w:rsidR="0068144A" w:rsidRPr="003669A8" w:rsidRDefault="0068144A"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0000000000000000000"/>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E49CD" w14:textId="77777777" w:rsidR="001C75E0" w:rsidRPr="002760FB" w:rsidRDefault="001C75E0" w:rsidP="002760FB">
    <w:pPr>
      <w:tabs>
        <w:tab w:val="right" w:pos="9450"/>
      </w:tabs>
      <w:spacing w:before="0"/>
      <w:rPr>
        <w:bCs/>
      </w:rPr>
    </w:pPr>
    <w:r w:rsidRPr="00AC6653">
      <w:t>Maxim Integrated</w:t>
    </w:r>
    <w:r w:rsidRPr="00AC6653">
      <w:tab/>
      <w:t xml:space="preserve">Page </w:t>
    </w:r>
    <w:r w:rsidRPr="00AC6653">
      <w:rPr>
        <w:bCs/>
      </w:rPr>
      <w:fldChar w:fldCharType="begin"/>
    </w:r>
    <w:r w:rsidRPr="00AC6653">
      <w:rPr>
        <w:bCs/>
      </w:rPr>
      <w:instrText xml:space="preserve"> PAGE </w:instrText>
    </w:r>
    <w:r w:rsidRPr="00AC6653">
      <w:rPr>
        <w:bCs/>
      </w:rPr>
      <w:fldChar w:fldCharType="separate"/>
    </w:r>
    <w:r>
      <w:rPr>
        <w:bCs/>
      </w:rPr>
      <w:t>1</w:t>
    </w:r>
    <w:r w:rsidRPr="00AC6653">
      <w:rPr>
        <w:bCs/>
      </w:rPr>
      <w:fldChar w:fldCharType="end"/>
    </w:r>
    <w:r w:rsidRPr="00AC6653">
      <w:t xml:space="preserve"> of </w:t>
    </w:r>
    <w:r w:rsidRPr="00AC6653">
      <w:rPr>
        <w:bCs/>
      </w:rPr>
      <w:fldChar w:fldCharType="begin"/>
    </w:r>
    <w:r w:rsidRPr="00AC6653">
      <w:rPr>
        <w:bCs/>
      </w:rPr>
      <w:instrText xml:space="preserve"> NUMPAGES  </w:instrText>
    </w:r>
    <w:r w:rsidRPr="00AC6653">
      <w:rPr>
        <w:bCs/>
      </w:rPr>
      <w:fldChar w:fldCharType="separate"/>
    </w:r>
    <w:r>
      <w:rPr>
        <w:bCs/>
      </w:rPr>
      <w:t>3</w:t>
    </w:r>
    <w:r w:rsidRPr="00AC6653">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4E89F" w14:textId="77777777" w:rsidR="0068144A" w:rsidRPr="003669A8" w:rsidRDefault="0068144A" w:rsidP="003669A8">
      <w:r>
        <w:separator/>
      </w:r>
    </w:p>
  </w:footnote>
  <w:footnote w:type="continuationSeparator" w:id="0">
    <w:p w14:paraId="54FA8515" w14:textId="77777777" w:rsidR="0068144A" w:rsidRPr="003669A8" w:rsidRDefault="0068144A" w:rsidP="003669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A9F6BF2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0"/>
  </w:num>
  <w:num w:numId="3">
    <w:abstractNumId w:val="12"/>
  </w:num>
  <w:num w:numId="4">
    <w:abstractNumId w:val="2"/>
  </w:num>
  <w:num w:numId="5">
    <w:abstractNumId w:val="9"/>
  </w:num>
  <w:num w:numId="6">
    <w:abstractNumId w:val="5"/>
  </w:num>
  <w:num w:numId="7">
    <w:abstractNumId w:val="1"/>
  </w:num>
  <w:num w:numId="8">
    <w:abstractNumId w:val="11"/>
  </w:num>
  <w:num w:numId="9">
    <w:abstractNumId w:val="7"/>
    <w:lvlOverride w:ilvl="0">
      <w:startOverride w:val="1"/>
    </w:lvlOverride>
  </w:num>
  <w:num w:numId="10">
    <w:abstractNumId w:val="7"/>
    <w:lvlOverride w:ilvl="0">
      <w:startOverride w:val="1"/>
    </w:lvlOverride>
  </w:num>
  <w:num w:numId="11">
    <w:abstractNumId w:val="7"/>
  </w:num>
  <w:num w:numId="12">
    <w:abstractNumId w:val="7"/>
    <w:lvlOverride w:ilvl="0">
      <w:startOverride w:val="1"/>
    </w:lvlOverride>
  </w:num>
  <w:num w:numId="13">
    <w:abstractNumId w:val="7"/>
    <w:lvlOverride w:ilvl="0">
      <w:startOverride w:val="1"/>
    </w:lvlOverride>
  </w:num>
  <w:num w:numId="14">
    <w:abstractNumId w:val="13"/>
  </w:num>
  <w:num w:numId="15">
    <w:abstractNumId w:val="0"/>
  </w:num>
  <w:num w:numId="16">
    <w:abstractNumId w:val="7"/>
  </w:num>
  <w:num w:numId="17">
    <w:abstractNumId w:val="7"/>
    <w:lvlOverride w:ilvl="0">
      <w:startOverride w:val="1"/>
    </w:lvlOverride>
  </w:num>
  <w:num w:numId="18">
    <w:abstractNumId w:val="7"/>
    <w:lvlOverride w:ilvl="0">
      <w:startOverride w:val="1"/>
    </w:lvlOverride>
  </w:num>
  <w:num w:numId="19">
    <w:abstractNumId w:val="7"/>
    <w:lvlOverride w:ilvl="0">
      <w:startOverride w:val="1"/>
    </w:lvlOverride>
  </w:num>
  <w:num w:numId="20">
    <w:abstractNumId w:val="7"/>
  </w:num>
  <w:num w:numId="21">
    <w:abstractNumId w:val="3"/>
  </w:num>
  <w:num w:numId="22">
    <w:abstractNumId w:val="6"/>
  </w:num>
  <w:num w:numId="23">
    <w:abstractNumId w:val="8"/>
  </w:num>
  <w:num w:numId="24">
    <w:abstractNumId w:val="7"/>
  </w:num>
  <w:num w:numId="2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1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styleLockTheme/>
  <w:defaultTabStop w:val="36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D95"/>
    <w:rsid w:val="00024D54"/>
    <w:rsid w:val="00027944"/>
    <w:rsid w:val="00035583"/>
    <w:rsid w:val="0003634E"/>
    <w:rsid w:val="00044333"/>
    <w:rsid w:val="00045FB1"/>
    <w:rsid w:val="00050D29"/>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412D"/>
    <w:rsid w:val="000A7017"/>
    <w:rsid w:val="000A77C7"/>
    <w:rsid w:val="000C632C"/>
    <w:rsid w:val="000C71B5"/>
    <w:rsid w:val="000C7776"/>
    <w:rsid w:val="000D1D5E"/>
    <w:rsid w:val="000D64CE"/>
    <w:rsid w:val="000D78DA"/>
    <w:rsid w:val="000E4D14"/>
    <w:rsid w:val="000F16A5"/>
    <w:rsid w:val="00103BA2"/>
    <w:rsid w:val="00104850"/>
    <w:rsid w:val="00104A31"/>
    <w:rsid w:val="0010756C"/>
    <w:rsid w:val="0011089E"/>
    <w:rsid w:val="00111424"/>
    <w:rsid w:val="00112AB7"/>
    <w:rsid w:val="00122B53"/>
    <w:rsid w:val="00124C6D"/>
    <w:rsid w:val="001307EB"/>
    <w:rsid w:val="001364F4"/>
    <w:rsid w:val="001378A7"/>
    <w:rsid w:val="00143AB1"/>
    <w:rsid w:val="001451C2"/>
    <w:rsid w:val="00145FBC"/>
    <w:rsid w:val="001467FD"/>
    <w:rsid w:val="00146B64"/>
    <w:rsid w:val="00157466"/>
    <w:rsid w:val="00164305"/>
    <w:rsid w:val="001656B4"/>
    <w:rsid w:val="0017381E"/>
    <w:rsid w:val="00177BA3"/>
    <w:rsid w:val="00180779"/>
    <w:rsid w:val="0018153B"/>
    <w:rsid w:val="001848A7"/>
    <w:rsid w:val="00190BEF"/>
    <w:rsid w:val="001A0961"/>
    <w:rsid w:val="001A0F3A"/>
    <w:rsid w:val="001A1552"/>
    <w:rsid w:val="001B42CA"/>
    <w:rsid w:val="001B501A"/>
    <w:rsid w:val="001B5861"/>
    <w:rsid w:val="001C298F"/>
    <w:rsid w:val="001C438E"/>
    <w:rsid w:val="001C6650"/>
    <w:rsid w:val="001C75E0"/>
    <w:rsid w:val="001D0A5E"/>
    <w:rsid w:val="001E1795"/>
    <w:rsid w:val="001E4A11"/>
    <w:rsid w:val="001F17D0"/>
    <w:rsid w:val="001F36CC"/>
    <w:rsid w:val="001F4348"/>
    <w:rsid w:val="001F7892"/>
    <w:rsid w:val="002007BF"/>
    <w:rsid w:val="002029D2"/>
    <w:rsid w:val="002049A4"/>
    <w:rsid w:val="002052EF"/>
    <w:rsid w:val="002102E2"/>
    <w:rsid w:val="0021261A"/>
    <w:rsid w:val="00227F4F"/>
    <w:rsid w:val="00231364"/>
    <w:rsid w:val="002320B1"/>
    <w:rsid w:val="00235BDA"/>
    <w:rsid w:val="00240A4C"/>
    <w:rsid w:val="00240DAC"/>
    <w:rsid w:val="00243DD5"/>
    <w:rsid w:val="002500E2"/>
    <w:rsid w:val="002562E9"/>
    <w:rsid w:val="002603C0"/>
    <w:rsid w:val="002625F9"/>
    <w:rsid w:val="002760F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21829"/>
    <w:rsid w:val="00325E1B"/>
    <w:rsid w:val="003351B5"/>
    <w:rsid w:val="0034038D"/>
    <w:rsid w:val="00341C28"/>
    <w:rsid w:val="00342026"/>
    <w:rsid w:val="00345483"/>
    <w:rsid w:val="00346723"/>
    <w:rsid w:val="003535BF"/>
    <w:rsid w:val="003558B8"/>
    <w:rsid w:val="00357517"/>
    <w:rsid w:val="00357602"/>
    <w:rsid w:val="003669A8"/>
    <w:rsid w:val="00375C3E"/>
    <w:rsid w:val="00375E79"/>
    <w:rsid w:val="00385410"/>
    <w:rsid w:val="0039483D"/>
    <w:rsid w:val="00396EDE"/>
    <w:rsid w:val="003A04BF"/>
    <w:rsid w:val="003A6F35"/>
    <w:rsid w:val="003B1A1F"/>
    <w:rsid w:val="003B1EFE"/>
    <w:rsid w:val="003B7633"/>
    <w:rsid w:val="003B7F66"/>
    <w:rsid w:val="003C1222"/>
    <w:rsid w:val="003C13C7"/>
    <w:rsid w:val="003C1856"/>
    <w:rsid w:val="003C560B"/>
    <w:rsid w:val="003E3D70"/>
    <w:rsid w:val="003E7A3D"/>
    <w:rsid w:val="003F247C"/>
    <w:rsid w:val="003F3C90"/>
    <w:rsid w:val="003F436E"/>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EC1"/>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5077"/>
    <w:rsid w:val="005017AE"/>
    <w:rsid w:val="0051039A"/>
    <w:rsid w:val="00512F71"/>
    <w:rsid w:val="005179FA"/>
    <w:rsid w:val="00517F72"/>
    <w:rsid w:val="0054460A"/>
    <w:rsid w:val="00545CEF"/>
    <w:rsid w:val="00547FF0"/>
    <w:rsid w:val="00550717"/>
    <w:rsid w:val="00553283"/>
    <w:rsid w:val="00554DDB"/>
    <w:rsid w:val="005574C4"/>
    <w:rsid w:val="00560401"/>
    <w:rsid w:val="00560DB0"/>
    <w:rsid w:val="0056111C"/>
    <w:rsid w:val="005643C6"/>
    <w:rsid w:val="005731AC"/>
    <w:rsid w:val="00575A54"/>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2BFF"/>
    <w:rsid w:val="00634454"/>
    <w:rsid w:val="00640857"/>
    <w:rsid w:val="00641C42"/>
    <w:rsid w:val="00642100"/>
    <w:rsid w:val="006453FE"/>
    <w:rsid w:val="00646293"/>
    <w:rsid w:val="0065245E"/>
    <w:rsid w:val="006555A3"/>
    <w:rsid w:val="00663353"/>
    <w:rsid w:val="00665048"/>
    <w:rsid w:val="006660FF"/>
    <w:rsid w:val="0067109F"/>
    <w:rsid w:val="006750A0"/>
    <w:rsid w:val="00676456"/>
    <w:rsid w:val="00681368"/>
    <w:rsid w:val="0068144A"/>
    <w:rsid w:val="00684A12"/>
    <w:rsid w:val="00690BE8"/>
    <w:rsid w:val="0069163E"/>
    <w:rsid w:val="006959FB"/>
    <w:rsid w:val="00695B93"/>
    <w:rsid w:val="006A334E"/>
    <w:rsid w:val="006B6E9A"/>
    <w:rsid w:val="006C1F07"/>
    <w:rsid w:val="006C24AF"/>
    <w:rsid w:val="006C5C5C"/>
    <w:rsid w:val="006C5DB7"/>
    <w:rsid w:val="006D777A"/>
    <w:rsid w:val="006E1C61"/>
    <w:rsid w:val="006E3902"/>
    <w:rsid w:val="006E692F"/>
    <w:rsid w:val="006E6CF8"/>
    <w:rsid w:val="006E7A96"/>
    <w:rsid w:val="006E7B87"/>
    <w:rsid w:val="006F34D3"/>
    <w:rsid w:val="00702B25"/>
    <w:rsid w:val="00703D77"/>
    <w:rsid w:val="007107E7"/>
    <w:rsid w:val="007227F7"/>
    <w:rsid w:val="0072726D"/>
    <w:rsid w:val="0072786B"/>
    <w:rsid w:val="007307D5"/>
    <w:rsid w:val="00734BBD"/>
    <w:rsid w:val="00735B21"/>
    <w:rsid w:val="00746999"/>
    <w:rsid w:val="00751166"/>
    <w:rsid w:val="0075322A"/>
    <w:rsid w:val="00766CCC"/>
    <w:rsid w:val="00766DBF"/>
    <w:rsid w:val="0077005F"/>
    <w:rsid w:val="007769B3"/>
    <w:rsid w:val="007807D0"/>
    <w:rsid w:val="00781686"/>
    <w:rsid w:val="007901B8"/>
    <w:rsid w:val="00795080"/>
    <w:rsid w:val="007A0290"/>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302F"/>
    <w:rsid w:val="007F72B8"/>
    <w:rsid w:val="00802209"/>
    <w:rsid w:val="008055E7"/>
    <w:rsid w:val="00812E3C"/>
    <w:rsid w:val="00814B6A"/>
    <w:rsid w:val="00845343"/>
    <w:rsid w:val="008462B3"/>
    <w:rsid w:val="00852C92"/>
    <w:rsid w:val="00853D0B"/>
    <w:rsid w:val="00855F62"/>
    <w:rsid w:val="008631CA"/>
    <w:rsid w:val="00863CE4"/>
    <w:rsid w:val="008671A0"/>
    <w:rsid w:val="00875DCE"/>
    <w:rsid w:val="00877DF1"/>
    <w:rsid w:val="0089284F"/>
    <w:rsid w:val="008A05E3"/>
    <w:rsid w:val="008A186E"/>
    <w:rsid w:val="008A3EDE"/>
    <w:rsid w:val="008B24F0"/>
    <w:rsid w:val="008D5834"/>
    <w:rsid w:val="008D6FF9"/>
    <w:rsid w:val="008E2191"/>
    <w:rsid w:val="008F7959"/>
    <w:rsid w:val="009068E1"/>
    <w:rsid w:val="00910FF3"/>
    <w:rsid w:val="00915121"/>
    <w:rsid w:val="00935FF1"/>
    <w:rsid w:val="00937A5C"/>
    <w:rsid w:val="009435EB"/>
    <w:rsid w:val="009450D1"/>
    <w:rsid w:val="00962371"/>
    <w:rsid w:val="00963EFF"/>
    <w:rsid w:val="00977EA1"/>
    <w:rsid w:val="00981C3D"/>
    <w:rsid w:val="00984A00"/>
    <w:rsid w:val="009A1E3C"/>
    <w:rsid w:val="009A3562"/>
    <w:rsid w:val="009A3D78"/>
    <w:rsid w:val="009A6329"/>
    <w:rsid w:val="009B27DA"/>
    <w:rsid w:val="009B4063"/>
    <w:rsid w:val="009B77F7"/>
    <w:rsid w:val="009C1C20"/>
    <w:rsid w:val="009C56F1"/>
    <w:rsid w:val="009D0915"/>
    <w:rsid w:val="009D487D"/>
    <w:rsid w:val="009D7E7F"/>
    <w:rsid w:val="009F0F6D"/>
    <w:rsid w:val="00A004DB"/>
    <w:rsid w:val="00A00F56"/>
    <w:rsid w:val="00A02C13"/>
    <w:rsid w:val="00A03E71"/>
    <w:rsid w:val="00A053DD"/>
    <w:rsid w:val="00A24172"/>
    <w:rsid w:val="00A2449C"/>
    <w:rsid w:val="00A25D37"/>
    <w:rsid w:val="00A2768C"/>
    <w:rsid w:val="00A31FAF"/>
    <w:rsid w:val="00A33A2F"/>
    <w:rsid w:val="00A34856"/>
    <w:rsid w:val="00A35E3B"/>
    <w:rsid w:val="00A35F06"/>
    <w:rsid w:val="00A37ED8"/>
    <w:rsid w:val="00A400B1"/>
    <w:rsid w:val="00A42A82"/>
    <w:rsid w:val="00A45DE8"/>
    <w:rsid w:val="00A47D34"/>
    <w:rsid w:val="00A520E0"/>
    <w:rsid w:val="00A577DB"/>
    <w:rsid w:val="00A613C2"/>
    <w:rsid w:val="00A65364"/>
    <w:rsid w:val="00A65520"/>
    <w:rsid w:val="00A6715B"/>
    <w:rsid w:val="00A70324"/>
    <w:rsid w:val="00A70C91"/>
    <w:rsid w:val="00A77B2F"/>
    <w:rsid w:val="00A85647"/>
    <w:rsid w:val="00A87E2A"/>
    <w:rsid w:val="00AA09BB"/>
    <w:rsid w:val="00AA22B7"/>
    <w:rsid w:val="00AC1A3B"/>
    <w:rsid w:val="00AC69F7"/>
    <w:rsid w:val="00AC771C"/>
    <w:rsid w:val="00AD0A02"/>
    <w:rsid w:val="00AD1EC7"/>
    <w:rsid w:val="00AE2A96"/>
    <w:rsid w:val="00AE44B4"/>
    <w:rsid w:val="00AE466F"/>
    <w:rsid w:val="00AE5E3D"/>
    <w:rsid w:val="00AF0534"/>
    <w:rsid w:val="00AF1583"/>
    <w:rsid w:val="00AF178D"/>
    <w:rsid w:val="00AF259E"/>
    <w:rsid w:val="00AF66F8"/>
    <w:rsid w:val="00AF692F"/>
    <w:rsid w:val="00B06AA1"/>
    <w:rsid w:val="00B06F78"/>
    <w:rsid w:val="00B174D5"/>
    <w:rsid w:val="00B220C5"/>
    <w:rsid w:val="00B30214"/>
    <w:rsid w:val="00B33AB9"/>
    <w:rsid w:val="00B615BD"/>
    <w:rsid w:val="00B62C27"/>
    <w:rsid w:val="00B66106"/>
    <w:rsid w:val="00B6671C"/>
    <w:rsid w:val="00B676BE"/>
    <w:rsid w:val="00B67884"/>
    <w:rsid w:val="00B724EC"/>
    <w:rsid w:val="00B815C6"/>
    <w:rsid w:val="00B84C16"/>
    <w:rsid w:val="00B90EA9"/>
    <w:rsid w:val="00B93753"/>
    <w:rsid w:val="00B94D15"/>
    <w:rsid w:val="00BA3A96"/>
    <w:rsid w:val="00BA54C2"/>
    <w:rsid w:val="00BB46D8"/>
    <w:rsid w:val="00BB56DD"/>
    <w:rsid w:val="00BB6697"/>
    <w:rsid w:val="00BB7E06"/>
    <w:rsid w:val="00BC3D13"/>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74220"/>
    <w:rsid w:val="00C80383"/>
    <w:rsid w:val="00C93E73"/>
    <w:rsid w:val="00C97230"/>
    <w:rsid w:val="00C97B88"/>
    <w:rsid w:val="00CA371D"/>
    <w:rsid w:val="00CA6ECA"/>
    <w:rsid w:val="00CB676D"/>
    <w:rsid w:val="00CD01BF"/>
    <w:rsid w:val="00CD51AB"/>
    <w:rsid w:val="00CD755E"/>
    <w:rsid w:val="00CE0397"/>
    <w:rsid w:val="00CE1A5F"/>
    <w:rsid w:val="00CF013F"/>
    <w:rsid w:val="00CF0E2A"/>
    <w:rsid w:val="00CF48DF"/>
    <w:rsid w:val="00CF537F"/>
    <w:rsid w:val="00D07696"/>
    <w:rsid w:val="00D100A5"/>
    <w:rsid w:val="00D12BB4"/>
    <w:rsid w:val="00D13332"/>
    <w:rsid w:val="00D25CAC"/>
    <w:rsid w:val="00D30660"/>
    <w:rsid w:val="00D31DF4"/>
    <w:rsid w:val="00D351E7"/>
    <w:rsid w:val="00D359A1"/>
    <w:rsid w:val="00D3727F"/>
    <w:rsid w:val="00D409EB"/>
    <w:rsid w:val="00D42517"/>
    <w:rsid w:val="00D432C1"/>
    <w:rsid w:val="00D433C4"/>
    <w:rsid w:val="00D44521"/>
    <w:rsid w:val="00D4795C"/>
    <w:rsid w:val="00D55424"/>
    <w:rsid w:val="00D56061"/>
    <w:rsid w:val="00D64750"/>
    <w:rsid w:val="00D71880"/>
    <w:rsid w:val="00D75098"/>
    <w:rsid w:val="00D7515C"/>
    <w:rsid w:val="00D80070"/>
    <w:rsid w:val="00D815AD"/>
    <w:rsid w:val="00D86988"/>
    <w:rsid w:val="00D90CA0"/>
    <w:rsid w:val="00D9263D"/>
    <w:rsid w:val="00D95F96"/>
    <w:rsid w:val="00D96C2F"/>
    <w:rsid w:val="00DB46CE"/>
    <w:rsid w:val="00DC0050"/>
    <w:rsid w:val="00DC00EA"/>
    <w:rsid w:val="00DC106C"/>
    <w:rsid w:val="00DC2673"/>
    <w:rsid w:val="00DC6932"/>
    <w:rsid w:val="00DD105A"/>
    <w:rsid w:val="00DD5D76"/>
    <w:rsid w:val="00DD6F7C"/>
    <w:rsid w:val="00DE7AEE"/>
    <w:rsid w:val="00DF0697"/>
    <w:rsid w:val="00DF41AB"/>
    <w:rsid w:val="00DF4A60"/>
    <w:rsid w:val="00E0455D"/>
    <w:rsid w:val="00E05891"/>
    <w:rsid w:val="00E06D07"/>
    <w:rsid w:val="00E07251"/>
    <w:rsid w:val="00E13342"/>
    <w:rsid w:val="00E13FA9"/>
    <w:rsid w:val="00E26A1E"/>
    <w:rsid w:val="00E36AB0"/>
    <w:rsid w:val="00E406F3"/>
    <w:rsid w:val="00E41339"/>
    <w:rsid w:val="00E424EE"/>
    <w:rsid w:val="00E44646"/>
    <w:rsid w:val="00E512CF"/>
    <w:rsid w:val="00E53B6B"/>
    <w:rsid w:val="00E5407F"/>
    <w:rsid w:val="00E547F1"/>
    <w:rsid w:val="00E57A66"/>
    <w:rsid w:val="00E62B61"/>
    <w:rsid w:val="00E6612B"/>
    <w:rsid w:val="00E673FF"/>
    <w:rsid w:val="00E708DF"/>
    <w:rsid w:val="00E74B4D"/>
    <w:rsid w:val="00E80FC5"/>
    <w:rsid w:val="00E81EA1"/>
    <w:rsid w:val="00E84583"/>
    <w:rsid w:val="00E96D4D"/>
    <w:rsid w:val="00EA367B"/>
    <w:rsid w:val="00EA702B"/>
    <w:rsid w:val="00EB0230"/>
    <w:rsid w:val="00EB078C"/>
    <w:rsid w:val="00EB2EC8"/>
    <w:rsid w:val="00EC7309"/>
    <w:rsid w:val="00ED0694"/>
    <w:rsid w:val="00ED2465"/>
    <w:rsid w:val="00ED3116"/>
    <w:rsid w:val="00EE2E7D"/>
    <w:rsid w:val="00EE7488"/>
    <w:rsid w:val="00EF6EAC"/>
    <w:rsid w:val="00F03848"/>
    <w:rsid w:val="00F235F4"/>
    <w:rsid w:val="00F33236"/>
    <w:rsid w:val="00F36445"/>
    <w:rsid w:val="00F40DBC"/>
    <w:rsid w:val="00F41D31"/>
    <w:rsid w:val="00F420B2"/>
    <w:rsid w:val="00F43540"/>
    <w:rsid w:val="00F46F79"/>
    <w:rsid w:val="00F525A4"/>
    <w:rsid w:val="00F53AA4"/>
    <w:rsid w:val="00F61AE8"/>
    <w:rsid w:val="00F7029A"/>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3F436E"/>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
    <w:name w:val="*H1-Title"/>
    <w:qFormat/>
    <w:rsid w:val="007227F7"/>
    <w:rPr>
      <w:rFonts w:eastAsia="Times New Roman"/>
      <w:b/>
      <w:color w:val="00B2A9"/>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autoRedefine/>
    <w:qFormat/>
    <w:rsid w:val="001467FD"/>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autoRedefine/>
    <w:qFormat/>
    <w:rsid w:val="001467FD"/>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45343"/>
    <w:pPr>
      <w:outlineLvl w:val="9"/>
    </w:pPr>
    <w:rPr>
      <w:sz w:val="22"/>
      <w:szCs w:val="14"/>
    </w:r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1467FD"/>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ximintegrated.com/en/design/software-description.html/swpart=SFW0010820A" TargetMode="External"/><Relationship Id="rId18" Type="http://schemas.openxmlformats.org/officeDocument/2006/relationships/hyperlink" Target="https://www.mbed.com/en/" TargetMode="External"/><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hyperlink" Target="https://www.maximintegrated.com/en/design/technical-documents/userguides-and-manuals/6/6471.html" TargetMode="External"/><Relationship Id="rId17" Type="http://schemas.openxmlformats.org/officeDocument/2006/relationships/hyperlink" Target="http://os.mbed.com/media/downloads/drivers/mbedWinSerial_16466.exe"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cid:image010.png@01D74854.206A2940"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www.microsoft.com/en-us/download/details.aspx?id=40784" TargetMode="External"/><Relationship Id="rId27" Type="http://schemas.openxmlformats.org/officeDocument/2006/relationships/hyperlink" Target="https://slproweb.com/products/Win32OpenSSL.html" TargetMode="External"/><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71BA5A-B80D-40C3-8808-B133CF05D663}">
  <ds:schemaRefs>
    <ds:schemaRef ds:uri="http://schemas.microsoft.com/sharepoint/v3/contenttype/forms"/>
  </ds:schemaRefs>
</ds:datastoreItem>
</file>

<file path=customXml/itemProps2.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customXml/itemProps3.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19</TotalTime>
  <Pages>19</Pages>
  <Words>2404</Words>
  <Characters>12000</Characters>
  <Application>Microsoft Office Word</Application>
  <DocSecurity>0</DocSecurity>
  <Lines>666</Lines>
  <Paragraphs>400</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4004</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Natalie Greco</dc:creator>
  <cp:keywords/>
  <cp:lastModifiedBy>Reza Ahmadi</cp:lastModifiedBy>
  <cp:revision>33</cp:revision>
  <cp:lastPrinted>2021-10-29T08:39:00Z</cp:lastPrinted>
  <dcterms:created xsi:type="dcterms:W3CDTF">2021-07-01T11:52:00Z</dcterms:created>
  <dcterms:modified xsi:type="dcterms:W3CDTF">2021-10-2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